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44FF" w:rsidRDefault="00D357F9">
      <w:pPr>
        <w:pStyle w:val="Nagwek1"/>
      </w:pPr>
      <w:bookmarkStart w:id="0" w:name="Xc6806746d1c54c958871729a001a53c59385ab9"/>
      <w:r>
        <w:t>REGULAMIN SERWISU INTERNETOWEGO POLSKIE SZLAKI KAMPEROWE</w:t>
      </w:r>
    </w:p>
    <w:p w:rsidR="009744FF" w:rsidRDefault="00D357F9">
      <w:pPr>
        <w:pStyle w:val="Nagwek2"/>
      </w:pPr>
      <w:bookmarkStart w:id="1" w:name="postanowienia-ogólne"/>
      <w:r>
        <w:t>§1. Postanowienia ogólne</w:t>
      </w:r>
    </w:p>
    <w:p w:rsidR="009744FF" w:rsidRDefault="00D357F9">
      <w:pPr>
        <w:numPr>
          <w:ilvl w:val="0"/>
          <w:numId w:val="2"/>
        </w:numPr>
      </w:pPr>
      <w:r>
        <w:t xml:space="preserve">Niniejszy Regulamin określa zasady korzystania z serwisu internetowego Polskie Szlaki Kamperowe, </w:t>
      </w:r>
      <w:proofErr w:type="spellStart"/>
      <w:r>
        <w:t>dostępnego</w:t>
      </w:r>
      <w:proofErr w:type="spellEnd"/>
      <w:r>
        <w:t xml:space="preserve"> pod </w:t>
      </w:r>
      <w:proofErr w:type="spellStart"/>
      <w:r>
        <w:t>adresem</w:t>
      </w:r>
      <w:proofErr w:type="spellEnd"/>
      <w:r>
        <w:t xml:space="preserve"> https://</w:t>
      </w:r>
      <w:r>
        <w:t xml:space="preserve">szlakikamperowe.pl, </w:t>
      </w:r>
      <w:proofErr w:type="spellStart"/>
      <w:r>
        <w:t>zwanego</w:t>
      </w:r>
      <w:proofErr w:type="spellEnd"/>
      <w:r>
        <w:t xml:space="preserve"> </w:t>
      </w:r>
      <w:proofErr w:type="spellStart"/>
      <w:r>
        <w:t>dalej</w:t>
      </w:r>
      <w:proofErr w:type="spellEnd"/>
      <w:r>
        <w:t xml:space="preserve"> „</w:t>
      </w:r>
      <w:proofErr w:type="spellStart"/>
      <w:r>
        <w:t>Serwisem</w:t>
      </w:r>
      <w:proofErr w:type="spellEnd"/>
      <w:r>
        <w:t>”.</w:t>
      </w:r>
    </w:p>
    <w:p w:rsidR="009744FF" w:rsidRDefault="00D357F9">
      <w:pPr>
        <w:numPr>
          <w:ilvl w:val="0"/>
          <w:numId w:val="2"/>
        </w:numPr>
      </w:pPr>
      <w:r>
        <w:t>Administratorem i operatorem Serwisu jest Stowarzyszenie Polska Grupa Carav</w:t>
      </w:r>
      <w:r>
        <w:t>aningowa z siedzibą przy ul. Głogowskiej 10/508, 60-734 Poznań, wpisane do Krajowego Rejestru Sądowego pod numerem KRS 0000782238, posiadające NIP 1132996824 oraz REGON 383126968, zwane dalej „Administratorem”.</w:t>
      </w:r>
    </w:p>
    <w:p w:rsidR="009744FF" w:rsidRDefault="00D357F9">
      <w:pPr>
        <w:numPr>
          <w:ilvl w:val="0"/>
          <w:numId w:val="2"/>
        </w:numPr>
      </w:pPr>
      <w:r>
        <w:t>Polskie Szlaki Kamperowe są projektem prowadz</w:t>
      </w:r>
      <w:r>
        <w:t>onym przez Stowarzyszenie Polska Grupa Caravaningowa, którego celem jest promocja caravaningu, turystyki mobilnej, atrakcji turystycznych oraz infrastruktury przyjaznej podróżującym kamperami na terenie Rzeczypospolitej Polskiej.</w:t>
      </w:r>
    </w:p>
    <w:p w:rsidR="009744FF" w:rsidRDefault="00D357F9">
      <w:pPr>
        <w:numPr>
          <w:ilvl w:val="0"/>
          <w:numId w:val="2"/>
        </w:numPr>
      </w:pPr>
      <w:r>
        <w:t>Regulamin określa:</w:t>
      </w:r>
    </w:p>
    <w:p w:rsidR="009744FF" w:rsidRDefault="00D357F9">
      <w:pPr>
        <w:pStyle w:val="Compact"/>
        <w:numPr>
          <w:ilvl w:val="1"/>
          <w:numId w:val="3"/>
        </w:numPr>
      </w:pPr>
      <w:r>
        <w:t xml:space="preserve">zasady </w:t>
      </w:r>
      <w:r>
        <w:t>świadczenia usług drogą elektroniczną,</w:t>
      </w:r>
      <w:r>
        <w:br/>
      </w:r>
    </w:p>
    <w:p w:rsidR="009744FF" w:rsidRDefault="00D357F9">
      <w:pPr>
        <w:pStyle w:val="Compact"/>
        <w:numPr>
          <w:ilvl w:val="1"/>
          <w:numId w:val="3"/>
        </w:numPr>
      </w:pPr>
      <w:r>
        <w:t>prawa i obowiązki użytkowników,</w:t>
      </w:r>
      <w:r>
        <w:br/>
      </w:r>
    </w:p>
    <w:p w:rsidR="009744FF" w:rsidRDefault="00D357F9">
      <w:pPr>
        <w:pStyle w:val="Compact"/>
        <w:numPr>
          <w:ilvl w:val="1"/>
          <w:numId w:val="3"/>
        </w:numPr>
      </w:pPr>
      <w:r>
        <w:t>zasady publikowania i moderowania treści,</w:t>
      </w:r>
      <w:r>
        <w:br/>
      </w:r>
    </w:p>
    <w:p w:rsidR="009744FF" w:rsidRDefault="00D357F9">
      <w:pPr>
        <w:pStyle w:val="Compact"/>
        <w:numPr>
          <w:ilvl w:val="1"/>
          <w:numId w:val="3"/>
        </w:numPr>
      </w:pPr>
      <w:r>
        <w:t>zasady funkcjonowania bazy obiektów, punktów i tras,</w:t>
      </w:r>
      <w:r>
        <w:br/>
      </w:r>
    </w:p>
    <w:p w:rsidR="009744FF" w:rsidRDefault="00D357F9">
      <w:pPr>
        <w:pStyle w:val="Compact"/>
        <w:numPr>
          <w:ilvl w:val="1"/>
          <w:numId w:val="3"/>
        </w:numPr>
      </w:pPr>
      <w:r>
        <w:t>zasady korzystania z funkcjonalności Serwisu.</w:t>
      </w:r>
    </w:p>
    <w:p w:rsidR="009744FF" w:rsidRDefault="00D357F9">
      <w:pPr>
        <w:numPr>
          <w:ilvl w:val="0"/>
          <w:numId w:val="2"/>
        </w:numPr>
      </w:pPr>
      <w:r>
        <w:t>Korzystanie z Serwisu oznacza akceptację</w:t>
      </w:r>
      <w:r>
        <w:t xml:space="preserve"> niniejszego Regulaminu.</w:t>
      </w:r>
    </w:p>
    <w:p w:rsidR="009744FF" w:rsidRDefault="00D357F9">
      <w:pPr>
        <w:numPr>
          <w:ilvl w:val="0"/>
          <w:numId w:val="2"/>
        </w:numPr>
      </w:pPr>
      <w:r>
        <w:t>Użytkownik przed rozpoczęciem korzystania z Serwisu powinien zapoznać się z treścią Regulaminu.</w:t>
      </w:r>
    </w:p>
    <w:p w:rsidR="009744FF" w:rsidRDefault="00D357F9">
      <w:r>
        <w:pict>
          <v:rect id="_x0000_i1025" style="width:0;height:1.5pt" o:hralign="center" o:hrstd="t" o:hr="t"/>
        </w:pict>
      </w:r>
    </w:p>
    <w:p w:rsidR="009744FF" w:rsidRDefault="00D357F9">
      <w:pPr>
        <w:pStyle w:val="Nagwek2"/>
      </w:pPr>
      <w:bookmarkStart w:id="2" w:name="definicje"/>
      <w:bookmarkEnd w:id="1"/>
      <w:r>
        <w:t>§2. Definicje</w:t>
      </w:r>
    </w:p>
    <w:p w:rsidR="009744FF" w:rsidRDefault="00D357F9">
      <w:pPr>
        <w:numPr>
          <w:ilvl w:val="0"/>
          <w:numId w:val="4"/>
        </w:numPr>
      </w:pPr>
      <w:r>
        <w:t>Administrator – Stowarzyszenie Polska Grupa Caravaningowa z siedzibą przy ul. Głogowskiej 10/508, 60-734 Poznań, KRS 00</w:t>
      </w:r>
      <w:r>
        <w:t>00782238, NIP 1132996824, REGON 383126968.</w:t>
      </w:r>
    </w:p>
    <w:p w:rsidR="009744FF" w:rsidRDefault="00D357F9">
      <w:pPr>
        <w:numPr>
          <w:ilvl w:val="0"/>
          <w:numId w:val="4"/>
        </w:numPr>
      </w:pPr>
      <w:r>
        <w:t xml:space="preserve">Serwis – portal internetowy Polskie Szlaki Kamperowe </w:t>
      </w:r>
      <w:proofErr w:type="spellStart"/>
      <w:r>
        <w:t>dostępny</w:t>
      </w:r>
      <w:proofErr w:type="spellEnd"/>
      <w:r>
        <w:t xml:space="preserve"> pod </w:t>
      </w:r>
      <w:proofErr w:type="spellStart"/>
      <w:r>
        <w:t>adresem</w:t>
      </w:r>
      <w:proofErr w:type="spellEnd"/>
      <w:r>
        <w:t xml:space="preserve"> https://</w:t>
      </w:r>
      <w:r>
        <w:t>szlakikamperowe.pl.</w:t>
      </w:r>
    </w:p>
    <w:p w:rsidR="009744FF" w:rsidRDefault="00D357F9">
      <w:pPr>
        <w:numPr>
          <w:ilvl w:val="0"/>
          <w:numId w:val="4"/>
        </w:numPr>
      </w:pPr>
      <w:r>
        <w:t>Użytkownik – każda osoba korzystająca z Serwisu.</w:t>
      </w:r>
    </w:p>
    <w:p w:rsidR="009744FF" w:rsidRDefault="00D357F9">
      <w:pPr>
        <w:numPr>
          <w:ilvl w:val="0"/>
          <w:numId w:val="4"/>
        </w:numPr>
      </w:pPr>
      <w:r>
        <w:lastRenderedPageBreak/>
        <w:t>Konto – indywidualny profil Użytkownika umożliwiający k</w:t>
      </w:r>
      <w:r>
        <w:t>orzystanie z dodatkowych funkcjonalności Serwisu.</w:t>
      </w:r>
    </w:p>
    <w:p w:rsidR="009744FF" w:rsidRDefault="00D357F9">
      <w:pPr>
        <w:numPr>
          <w:ilvl w:val="0"/>
          <w:numId w:val="4"/>
        </w:numPr>
      </w:pPr>
      <w:r>
        <w:t>Obiekt – kemping, kamperpark, pole biwakowe, miejsce obsługi kamperów, firma caravaningowa, atrakcja turystyczna, punkt usługowy lub inne miejsce opublikowane w Serwisie.</w:t>
      </w:r>
    </w:p>
    <w:p w:rsidR="009744FF" w:rsidRDefault="00D357F9">
      <w:pPr>
        <w:numPr>
          <w:ilvl w:val="0"/>
          <w:numId w:val="4"/>
        </w:numPr>
      </w:pPr>
      <w:r>
        <w:t>Punkt – pojedyncza lokalizacja zgło</w:t>
      </w:r>
      <w:r>
        <w:t>szona do bazy Polskich Szlaków Kamperowych.</w:t>
      </w:r>
    </w:p>
    <w:p w:rsidR="009744FF" w:rsidRDefault="00D357F9">
      <w:pPr>
        <w:numPr>
          <w:ilvl w:val="0"/>
          <w:numId w:val="4"/>
        </w:numPr>
      </w:pPr>
      <w:r>
        <w:t>Trasa – opracowany i opublikowany w Serwisie przebieg podróży obejmujący wybrane punkty, obiekty i atrakcje.</w:t>
      </w:r>
    </w:p>
    <w:p w:rsidR="009744FF" w:rsidRDefault="00D357F9">
      <w:pPr>
        <w:numPr>
          <w:ilvl w:val="0"/>
          <w:numId w:val="4"/>
        </w:numPr>
      </w:pPr>
      <w:r>
        <w:t>Partner Obiektu – właściciel, operator, zarządca lub przedstawiciel obiektu znajdującego się w bazie Se</w:t>
      </w:r>
      <w:r>
        <w:t>rwisu.</w:t>
      </w:r>
    </w:p>
    <w:p w:rsidR="009744FF" w:rsidRDefault="00D357F9">
      <w:pPr>
        <w:numPr>
          <w:ilvl w:val="0"/>
          <w:numId w:val="4"/>
        </w:numPr>
      </w:pPr>
      <w:r>
        <w:t>Treści Użytkownika – wszelkie materiały publikowane lub przekazywane przez Użytkowników, w szczególności opisy, komentarze, zdjęcia, filmy, opinie, propozycje punktów i tras.</w:t>
      </w:r>
    </w:p>
    <w:p w:rsidR="009744FF" w:rsidRDefault="00D357F9">
      <w:pPr>
        <w:numPr>
          <w:ilvl w:val="0"/>
          <w:numId w:val="4"/>
        </w:numPr>
      </w:pPr>
      <w:r>
        <w:t>Baza Obiektów i Szlaków – zbiór danych, punktów, obiektów, tras oraz mater</w:t>
      </w:r>
      <w:r>
        <w:t>iałów informacyjnych dostępnych w Serwisie.</w:t>
      </w:r>
    </w:p>
    <w:p w:rsidR="009744FF" w:rsidRDefault="00D357F9">
      <w:pPr>
        <w:numPr>
          <w:ilvl w:val="0"/>
          <w:numId w:val="4"/>
        </w:numPr>
      </w:pPr>
      <w:r>
        <w:t>Usługa – każda funkcjonalność świadczona drogą elektroniczną przez Administratora za pośrednictwem Serwisu.</w:t>
      </w:r>
    </w:p>
    <w:p w:rsidR="009744FF" w:rsidRDefault="00D357F9">
      <w:r>
        <w:pict>
          <v:rect id="_x0000_i1026" style="width:0;height:1.5pt" o:hralign="center" o:hrstd="t" o:hr="t"/>
        </w:pict>
      </w:r>
    </w:p>
    <w:p w:rsidR="009744FF" w:rsidRDefault="00D357F9">
      <w:pPr>
        <w:pStyle w:val="Nagwek2"/>
      </w:pPr>
      <w:bookmarkStart w:id="3" w:name="rodzaje-usług-świadczonych-przez-serwis"/>
      <w:bookmarkEnd w:id="2"/>
      <w:r>
        <w:t>§3. Rodzaje usług świadczonych przez Serwis</w:t>
      </w:r>
    </w:p>
    <w:p w:rsidR="009744FF" w:rsidRDefault="00D357F9">
      <w:pPr>
        <w:numPr>
          <w:ilvl w:val="0"/>
          <w:numId w:val="5"/>
        </w:numPr>
      </w:pPr>
      <w:r>
        <w:t>Serwis umożliwia w szczególności:</w:t>
      </w:r>
    </w:p>
    <w:p w:rsidR="009744FF" w:rsidRDefault="00D357F9">
      <w:pPr>
        <w:pStyle w:val="Compact"/>
        <w:numPr>
          <w:ilvl w:val="1"/>
          <w:numId w:val="6"/>
        </w:numPr>
      </w:pPr>
      <w:r>
        <w:t>przeglądanie bazy obiektów, punktów i tras,</w:t>
      </w:r>
      <w:r>
        <w:br/>
      </w:r>
    </w:p>
    <w:p w:rsidR="009744FF" w:rsidRDefault="00D357F9">
      <w:pPr>
        <w:pStyle w:val="Compact"/>
        <w:numPr>
          <w:ilvl w:val="1"/>
          <w:numId w:val="6"/>
        </w:numPr>
      </w:pPr>
      <w:r>
        <w:t>wyszukiwanie obiektów według określonych kryteriów,</w:t>
      </w:r>
      <w:r>
        <w:br/>
      </w:r>
    </w:p>
    <w:p w:rsidR="009744FF" w:rsidRDefault="00D357F9">
      <w:pPr>
        <w:pStyle w:val="Compact"/>
        <w:numPr>
          <w:ilvl w:val="1"/>
          <w:numId w:val="6"/>
        </w:numPr>
      </w:pPr>
      <w:r>
        <w:t>korzystanie z map, opisów i szlaków tematycznych,</w:t>
      </w:r>
      <w:r>
        <w:br/>
      </w:r>
    </w:p>
    <w:p w:rsidR="009744FF" w:rsidRDefault="00D357F9">
      <w:pPr>
        <w:pStyle w:val="Compact"/>
        <w:numPr>
          <w:ilvl w:val="1"/>
          <w:numId w:val="6"/>
        </w:numPr>
      </w:pPr>
      <w:r>
        <w:t>zgłaszanie nowych punktów, obiektów i tras,</w:t>
      </w:r>
      <w:r>
        <w:br/>
      </w:r>
    </w:p>
    <w:p w:rsidR="009744FF" w:rsidRDefault="00D357F9">
      <w:pPr>
        <w:pStyle w:val="Compact"/>
        <w:numPr>
          <w:ilvl w:val="1"/>
          <w:numId w:val="6"/>
        </w:numPr>
      </w:pPr>
      <w:r>
        <w:t>dodawanie opinii, komentarzy i materiałów,</w:t>
      </w:r>
      <w:r>
        <w:br/>
      </w:r>
    </w:p>
    <w:p w:rsidR="009744FF" w:rsidRDefault="00D357F9">
      <w:pPr>
        <w:pStyle w:val="Compact"/>
        <w:numPr>
          <w:ilvl w:val="1"/>
          <w:numId w:val="6"/>
        </w:numPr>
      </w:pPr>
      <w:r>
        <w:t>publikowanie zdjęć</w:t>
      </w:r>
      <w:r>
        <w:t>,</w:t>
      </w:r>
      <w:r>
        <w:br/>
      </w:r>
    </w:p>
    <w:p w:rsidR="009744FF" w:rsidRDefault="00D357F9">
      <w:pPr>
        <w:pStyle w:val="Compact"/>
        <w:numPr>
          <w:ilvl w:val="1"/>
          <w:numId w:val="6"/>
        </w:numPr>
      </w:pPr>
      <w:r>
        <w:t>tworzenie list ulubionych miejsc,</w:t>
      </w:r>
      <w:r>
        <w:br/>
      </w:r>
    </w:p>
    <w:p w:rsidR="009744FF" w:rsidRDefault="00D357F9">
      <w:pPr>
        <w:pStyle w:val="Compact"/>
        <w:numPr>
          <w:ilvl w:val="1"/>
          <w:numId w:val="6"/>
        </w:numPr>
      </w:pPr>
      <w:r>
        <w:t>kontakt z właścicielami lub zarządcami obiektów,</w:t>
      </w:r>
      <w:r>
        <w:br/>
      </w:r>
    </w:p>
    <w:p w:rsidR="009744FF" w:rsidRDefault="00D357F9">
      <w:pPr>
        <w:pStyle w:val="Compact"/>
        <w:numPr>
          <w:ilvl w:val="1"/>
          <w:numId w:val="6"/>
        </w:numPr>
      </w:pPr>
      <w:r>
        <w:lastRenderedPageBreak/>
        <w:t>zapis do newslettera,</w:t>
      </w:r>
      <w:r>
        <w:br/>
      </w:r>
    </w:p>
    <w:p w:rsidR="009744FF" w:rsidRDefault="00D357F9">
      <w:pPr>
        <w:pStyle w:val="Compact"/>
        <w:numPr>
          <w:ilvl w:val="1"/>
          <w:numId w:val="6"/>
        </w:numPr>
      </w:pPr>
      <w:r>
        <w:t>prowadzenie kont użytkowników,</w:t>
      </w:r>
      <w:r>
        <w:br/>
      </w:r>
    </w:p>
    <w:p w:rsidR="009744FF" w:rsidRDefault="00D357F9">
      <w:pPr>
        <w:pStyle w:val="Compact"/>
        <w:numPr>
          <w:ilvl w:val="1"/>
          <w:numId w:val="6"/>
        </w:numPr>
      </w:pPr>
      <w:r>
        <w:t>dodawanie oraz aktualizowanie wizytówek obiektów przez Partnerów Obiektów.</w:t>
      </w:r>
    </w:p>
    <w:p w:rsidR="009744FF" w:rsidRDefault="00D357F9">
      <w:pPr>
        <w:numPr>
          <w:ilvl w:val="0"/>
          <w:numId w:val="5"/>
        </w:numPr>
      </w:pPr>
      <w:r>
        <w:t>Korzystanie z podstawowych funkcjonaln</w:t>
      </w:r>
      <w:r>
        <w:t>ości Serwisu jest bezpłatne.</w:t>
      </w:r>
    </w:p>
    <w:p w:rsidR="009744FF" w:rsidRDefault="00D357F9">
      <w:pPr>
        <w:numPr>
          <w:ilvl w:val="0"/>
          <w:numId w:val="5"/>
        </w:numPr>
      </w:pPr>
      <w:r>
        <w:t>Administrator może w przyszłości udostępnić funkcjonalności płatne, w szczególności dla Partnerów Obiektów. Szczegółowe zasady korzystania z usług płatnych zostaną określone w odrębnym regulaminie lub cenniku.</w:t>
      </w:r>
    </w:p>
    <w:p w:rsidR="009744FF" w:rsidRDefault="00D357F9">
      <w:pPr>
        <w:numPr>
          <w:ilvl w:val="0"/>
          <w:numId w:val="5"/>
        </w:numPr>
      </w:pPr>
      <w:r>
        <w:t>Administrator moż</w:t>
      </w:r>
      <w:r>
        <w:t>e rozwijać, zmieniać, ograniczać lub usuwać poszczególne funkcjonalności Serwisu.</w:t>
      </w:r>
    </w:p>
    <w:p w:rsidR="009744FF" w:rsidRDefault="00D357F9">
      <w:r>
        <w:pict>
          <v:rect id="_x0000_i1027" style="width:0;height:1.5pt" o:hralign="center" o:hrstd="t" o:hr="t"/>
        </w:pict>
      </w:r>
    </w:p>
    <w:p w:rsidR="009744FF" w:rsidRDefault="00D357F9">
      <w:pPr>
        <w:pStyle w:val="Nagwek2"/>
      </w:pPr>
      <w:bookmarkStart w:id="4" w:name="rejestracja-i-konto-użytkownika"/>
      <w:bookmarkEnd w:id="3"/>
      <w:r>
        <w:t>§4. Rejestracja i konto użytkownika</w:t>
      </w:r>
    </w:p>
    <w:p w:rsidR="009744FF" w:rsidRDefault="00D357F9">
      <w:pPr>
        <w:numPr>
          <w:ilvl w:val="0"/>
          <w:numId w:val="7"/>
        </w:numPr>
      </w:pPr>
      <w:r>
        <w:t>Konto może założyć osoba posiadająca pełną zdolność do czynności prawnych.</w:t>
      </w:r>
    </w:p>
    <w:p w:rsidR="009744FF" w:rsidRDefault="00D357F9">
      <w:pPr>
        <w:numPr>
          <w:ilvl w:val="0"/>
          <w:numId w:val="7"/>
        </w:numPr>
      </w:pPr>
      <w:r>
        <w:t>Osoby niepełnoletnie mogą korzystać z Serwisu za zgodą przeds</w:t>
      </w:r>
      <w:r>
        <w:t>tawiciela ustawowego.</w:t>
      </w:r>
    </w:p>
    <w:p w:rsidR="009744FF" w:rsidRDefault="00D357F9">
      <w:pPr>
        <w:numPr>
          <w:ilvl w:val="0"/>
          <w:numId w:val="7"/>
        </w:numPr>
      </w:pPr>
      <w:r>
        <w:t>Rejestracja Konta następuje poprzez wypełnienie formularza rejestracyjnego udostępnionego w Serwisie oraz akceptację Regulaminu.</w:t>
      </w:r>
    </w:p>
    <w:p w:rsidR="009744FF" w:rsidRDefault="00D357F9">
      <w:pPr>
        <w:numPr>
          <w:ilvl w:val="0"/>
          <w:numId w:val="7"/>
        </w:numPr>
      </w:pPr>
      <w:r>
        <w:t>Użytkownik zobowiązany jest do podawania prawdziwych i aktualnych danych.</w:t>
      </w:r>
    </w:p>
    <w:p w:rsidR="009744FF" w:rsidRDefault="00D357F9">
      <w:pPr>
        <w:numPr>
          <w:ilvl w:val="0"/>
          <w:numId w:val="7"/>
        </w:numPr>
      </w:pPr>
      <w:r>
        <w:t>Jeden Użytkownik może posiadać jedno Konto, chyba że Administrator wyrazi zgodę na inaczej uzasadnione korzystanie z kilku kont.</w:t>
      </w:r>
    </w:p>
    <w:p w:rsidR="009744FF" w:rsidRDefault="00D357F9">
      <w:pPr>
        <w:numPr>
          <w:ilvl w:val="0"/>
          <w:numId w:val="7"/>
        </w:numPr>
      </w:pPr>
      <w:r>
        <w:t>Zabronione jest udostępnianie Konta osobom trzecim.</w:t>
      </w:r>
    </w:p>
    <w:p w:rsidR="009744FF" w:rsidRDefault="00D357F9">
      <w:pPr>
        <w:numPr>
          <w:ilvl w:val="0"/>
          <w:numId w:val="7"/>
        </w:numPr>
      </w:pPr>
      <w:r>
        <w:t xml:space="preserve">Użytkownik ponosi odpowiedzialność za bezpieczeństwo danych dostępowych do </w:t>
      </w:r>
      <w:r>
        <w:t>Konta.</w:t>
      </w:r>
    </w:p>
    <w:p w:rsidR="009744FF" w:rsidRDefault="00D357F9">
      <w:pPr>
        <w:numPr>
          <w:ilvl w:val="0"/>
          <w:numId w:val="7"/>
        </w:numPr>
      </w:pPr>
      <w:r>
        <w:t>Użytkownik może w każdym czasie usunąć Konto, o ile funkcjonalność taka jest dostępna w Serwisie, albo zwrócić się do Administratora z prośbą o jego usunięcie.</w:t>
      </w:r>
    </w:p>
    <w:p w:rsidR="009744FF" w:rsidRDefault="00D357F9">
      <w:pPr>
        <w:numPr>
          <w:ilvl w:val="0"/>
          <w:numId w:val="7"/>
        </w:numPr>
      </w:pPr>
      <w:r>
        <w:t>Administrator może zablokować lub usunąć Konto Użytkownika, jeżeli Użytkownik narusza Reg</w:t>
      </w:r>
      <w:r>
        <w:t>ulamin, przepisy prawa, dobre obyczaje lub interes Serwisu.</w:t>
      </w:r>
    </w:p>
    <w:p w:rsidR="009744FF" w:rsidRDefault="00D357F9">
      <w:r>
        <w:pict>
          <v:rect id="_x0000_i1028" style="width:0;height:1.5pt" o:hralign="center" o:hrstd="t" o:hr="t"/>
        </w:pict>
      </w:r>
    </w:p>
    <w:p w:rsidR="009744FF" w:rsidRDefault="00D357F9">
      <w:pPr>
        <w:pStyle w:val="Nagwek2"/>
      </w:pPr>
      <w:bookmarkStart w:id="5" w:name="dodawanie-punktów-obiektów-i-tras"/>
      <w:bookmarkEnd w:id="4"/>
      <w:r>
        <w:t>§5. Dodawanie punktów, obiektów i tras</w:t>
      </w:r>
    </w:p>
    <w:p w:rsidR="009744FF" w:rsidRDefault="00D357F9">
      <w:pPr>
        <w:numPr>
          <w:ilvl w:val="0"/>
          <w:numId w:val="8"/>
        </w:numPr>
      </w:pPr>
      <w:r>
        <w:t>Użytkownicy mogą zgłaszać nowe punkty, obiekty, miejsca postojowe, atrakcje turystyczne, firmy caravaningowe oraz trasy za pomocą formularzy dostępnych w Serwisie.</w:t>
      </w:r>
    </w:p>
    <w:p w:rsidR="009744FF" w:rsidRDefault="00D357F9">
      <w:pPr>
        <w:numPr>
          <w:ilvl w:val="0"/>
          <w:numId w:val="8"/>
        </w:numPr>
      </w:pPr>
      <w:r>
        <w:lastRenderedPageBreak/>
        <w:t>Wszystkie zgłoszenia podlegają weryfikacji przez Administratora przed publikacją.</w:t>
      </w:r>
    </w:p>
    <w:p w:rsidR="009744FF" w:rsidRDefault="00D357F9">
      <w:pPr>
        <w:numPr>
          <w:ilvl w:val="0"/>
          <w:numId w:val="8"/>
        </w:numPr>
      </w:pPr>
      <w:r>
        <w:t>Administra</w:t>
      </w:r>
      <w:r>
        <w:t>tor ma prawo:</w:t>
      </w:r>
    </w:p>
    <w:p w:rsidR="009744FF" w:rsidRDefault="00D357F9">
      <w:pPr>
        <w:pStyle w:val="Compact"/>
        <w:numPr>
          <w:ilvl w:val="1"/>
          <w:numId w:val="9"/>
        </w:numPr>
      </w:pPr>
      <w:r>
        <w:t>poprawiać błędy językowe, techniczne i redakcyjne,</w:t>
      </w:r>
      <w:r>
        <w:br/>
      </w:r>
    </w:p>
    <w:p w:rsidR="009744FF" w:rsidRDefault="00D357F9">
      <w:pPr>
        <w:pStyle w:val="Compact"/>
        <w:numPr>
          <w:ilvl w:val="1"/>
          <w:numId w:val="9"/>
        </w:numPr>
      </w:pPr>
      <w:r>
        <w:t>uzupełniać informacje o obiekcie lub trasie,</w:t>
      </w:r>
      <w:r>
        <w:br/>
      </w:r>
    </w:p>
    <w:p w:rsidR="009744FF" w:rsidRDefault="00D357F9">
      <w:pPr>
        <w:pStyle w:val="Compact"/>
        <w:numPr>
          <w:ilvl w:val="1"/>
          <w:numId w:val="9"/>
        </w:numPr>
      </w:pPr>
      <w:r>
        <w:t>odrzucać zgłoszenia,</w:t>
      </w:r>
      <w:r>
        <w:br/>
      </w:r>
    </w:p>
    <w:p w:rsidR="009744FF" w:rsidRDefault="00D357F9">
      <w:pPr>
        <w:pStyle w:val="Compact"/>
        <w:numPr>
          <w:ilvl w:val="1"/>
          <w:numId w:val="9"/>
        </w:numPr>
      </w:pPr>
      <w:r>
        <w:t>usuwać zgłoszenia już opublikowane,</w:t>
      </w:r>
      <w:r>
        <w:br/>
      </w:r>
    </w:p>
    <w:p w:rsidR="009744FF" w:rsidRDefault="00D357F9">
      <w:pPr>
        <w:pStyle w:val="Compact"/>
        <w:numPr>
          <w:ilvl w:val="1"/>
          <w:numId w:val="9"/>
        </w:numPr>
      </w:pPr>
      <w:r>
        <w:t>zmieniać kategorię, klasyfikatory lub sposób prezentacji zgłoszenia.</w:t>
      </w:r>
    </w:p>
    <w:p w:rsidR="009744FF" w:rsidRDefault="00D357F9">
      <w:pPr>
        <w:numPr>
          <w:ilvl w:val="0"/>
          <w:numId w:val="8"/>
        </w:numPr>
      </w:pPr>
      <w:r>
        <w:t>Użytkownik oświa</w:t>
      </w:r>
      <w:r>
        <w:t>dcza, że posiada prawa do publikowanych materiałów, zdjęć i treści.</w:t>
      </w:r>
    </w:p>
    <w:p w:rsidR="009744FF" w:rsidRDefault="00D357F9">
      <w:pPr>
        <w:numPr>
          <w:ilvl w:val="0"/>
          <w:numId w:val="8"/>
        </w:numPr>
      </w:pPr>
      <w:r>
        <w:t>Użytkownik ponosi pełną odpowiedzialność za zgodność przekazywanych informacji ze stanem faktycznym.</w:t>
      </w:r>
    </w:p>
    <w:p w:rsidR="009744FF" w:rsidRDefault="00D357F9">
      <w:pPr>
        <w:numPr>
          <w:ilvl w:val="0"/>
          <w:numId w:val="8"/>
        </w:numPr>
      </w:pPr>
      <w:r>
        <w:t>Publikacja zgłoszenia nie oznacza rekomendacji ani certyfikacji obiektu przez Administr</w:t>
      </w:r>
      <w:r>
        <w:t>atora.</w:t>
      </w:r>
    </w:p>
    <w:p w:rsidR="009744FF" w:rsidRDefault="00D357F9">
      <w:pPr>
        <w:numPr>
          <w:ilvl w:val="0"/>
          <w:numId w:val="8"/>
        </w:numPr>
      </w:pPr>
      <w:r>
        <w:t>Administrator może oznaczać wybrane obiekty, punkty lub trasy dodatkowymi oznaczeniami, klasyfikatorami, wyróżnieniami lub certyfikatami funkcjonującymi w ramach projektu Polskie Szlaki Kamperowe.</w:t>
      </w:r>
    </w:p>
    <w:p w:rsidR="009744FF" w:rsidRDefault="00D357F9">
      <w:pPr>
        <w:numPr>
          <w:ilvl w:val="0"/>
          <w:numId w:val="8"/>
        </w:numPr>
      </w:pPr>
      <w:r>
        <w:t>Administrator może usuwać lub aktualizować wpisy, kt</w:t>
      </w:r>
      <w:r>
        <w:t>óre:</w:t>
      </w:r>
    </w:p>
    <w:p w:rsidR="009744FF" w:rsidRDefault="00D357F9">
      <w:pPr>
        <w:pStyle w:val="Compact"/>
        <w:numPr>
          <w:ilvl w:val="1"/>
          <w:numId w:val="10"/>
        </w:numPr>
      </w:pPr>
      <w:r>
        <w:t>zawierają nieaktualne informacje,</w:t>
      </w:r>
      <w:r>
        <w:br/>
      </w:r>
    </w:p>
    <w:p w:rsidR="009744FF" w:rsidRDefault="00D357F9">
      <w:pPr>
        <w:pStyle w:val="Compact"/>
        <w:numPr>
          <w:ilvl w:val="1"/>
          <w:numId w:val="10"/>
        </w:numPr>
      </w:pPr>
      <w:r>
        <w:t>naruszają przepisy prawa,</w:t>
      </w:r>
      <w:r>
        <w:br/>
      </w:r>
    </w:p>
    <w:p w:rsidR="009744FF" w:rsidRDefault="00D357F9">
      <w:pPr>
        <w:pStyle w:val="Compact"/>
        <w:numPr>
          <w:ilvl w:val="1"/>
          <w:numId w:val="10"/>
        </w:numPr>
      </w:pPr>
      <w:r>
        <w:t>naruszają prawa osób trzecich,</w:t>
      </w:r>
      <w:r>
        <w:br/>
      </w:r>
    </w:p>
    <w:p w:rsidR="009744FF" w:rsidRDefault="00D357F9">
      <w:pPr>
        <w:pStyle w:val="Compact"/>
        <w:numPr>
          <w:ilvl w:val="1"/>
          <w:numId w:val="10"/>
        </w:numPr>
      </w:pPr>
      <w:r>
        <w:t>są niezgodne z charakterem Serwisu,</w:t>
      </w:r>
      <w:r>
        <w:br/>
      </w:r>
    </w:p>
    <w:p w:rsidR="009744FF" w:rsidRDefault="00D357F9">
      <w:pPr>
        <w:pStyle w:val="Compact"/>
        <w:numPr>
          <w:ilvl w:val="1"/>
          <w:numId w:val="10"/>
        </w:numPr>
      </w:pPr>
      <w:r>
        <w:t>mogą wprowadzać Użytkowników w błąd.</w:t>
      </w:r>
    </w:p>
    <w:p w:rsidR="009744FF" w:rsidRDefault="00D357F9">
      <w:pPr>
        <w:numPr>
          <w:ilvl w:val="0"/>
          <w:numId w:val="8"/>
        </w:numPr>
      </w:pPr>
      <w:r>
        <w:t>Administrator nie ma obowiązku publikacji każdego zgłoszonego punktu, obiektu lub t</w:t>
      </w:r>
      <w:r>
        <w:t>rasy.</w:t>
      </w:r>
    </w:p>
    <w:p w:rsidR="009744FF" w:rsidRDefault="00D357F9">
      <w:pPr>
        <w:numPr>
          <w:ilvl w:val="0"/>
          <w:numId w:val="8"/>
        </w:numPr>
      </w:pPr>
      <w:r>
        <w:t>Użytkownik przyjmuje do wiadomości, że informacje dotyczące obiektów, tras i punktów mogą wymagać samodzielnej weryfikacji przed podróżą.</w:t>
      </w:r>
    </w:p>
    <w:p w:rsidR="009744FF" w:rsidRDefault="00D357F9">
      <w:r>
        <w:pict>
          <v:rect id="_x0000_i1029" style="width:0;height:1.5pt" o:hralign="center" o:hrstd="t" o:hr="t"/>
        </w:pict>
      </w:r>
    </w:p>
    <w:p w:rsidR="009744FF" w:rsidRDefault="00D357F9">
      <w:pPr>
        <w:pStyle w:val="Nagwek2"/>
      </w:pPr>
      <w:bookmarkStart w:id="6" w:name="partnerzy-obiektów-i-wizytówki-obiektów"/>
      <w:bookmarkEnd w:id="5"/>
      <w:r>
        <w:lastRenderedPageBreak/>
        <w:t>§6. Partnerzy Obiektów i wizytówki obiektów</w:t>
      </w:r>
    </w:p>
    <w:p w:rsidR="009744FF" w:rsidRDefault="00D357F9">
      <w:pPr>
        <w:numPr>
          <w:ilvl w:val="0"/>
          <w:numId w:val="11"/>
        </w:numPr>
      </w:pPr>
      <w:r>
        <w:t>Partner Obiektu może zgłosić lub aktualizować informacje dotyczące</w:t>
      </w:r>
      <w:r>
        <w:t xml:space="preserve"> zarządzanego przez siebie obiektu.</w:t>
      </w:r>
    </w:p>
    <w:p w:rsidR="009744FF" w:rsidRDefault="00D357F9">
      <w:pPr>
        <w:numPr>
          <w:ilvl w:val="0"/>
          <w:numId w:val="11"/>
        </w:numPr>
      </w:pPr>
      <w:r>
        <w:t>Partner Obiektu zobowiązany jest do przekazywania informacji prawdziwych, aktualnych i zgodnych ze stanem faktycznym.</w:t>
      </w:r>
    </w:p>
    <w:p w:rsidR="009744FF" w:rsidRDefault="00D357F9">
      <w:pPr>
        <w:numPr>
          <w:ilvl w:val="0"/>
          <w:numId w:val="11"/>
        </w:numPr>
      </w:pPr>
      <w:r>
        <w:t>Partner Obiektu ponosi odpowiedzialność za treści, zdjęcia, opisy, dane kontaktowe, cenniki, godziny otwarcia i inne informacje przekazane do publikacji w Serwisie.</w:t>
      </w:r>
    </w:p>
    <w:p w:rsidR="009744FF" w:rsidRDefault="00D357F9">
      <w:pPr>
        <w:numPr>
          <w:ilvl w:val="0"/>
          <w:numId w:val="11"/>
        </w:numPr>
      </w:pPr>
      <w:r>
        <w:t>Administrator może odmówić publikacji wizytówki obiektu albo jej aktualizacji, jeżeli treść</w:t>
      </w:r>
      <w:r>
        <w:t xml:space="preserve"> jest niezgodna z Regulaminem, prawem, charakterem Serwisu lub standardami projektu.</w:t>
      </w:r>
    </w:p>
    <w:p w:rsidR="009744FF" w:rsidRDefault="00D357F9">
      <w:pPr>
        <w:numPr>
          <w:ilvl w:val="0"/>
          <w:numId w:val="11"/>
        </w:numPr>
      </w:pPr>
      <w:r>
        <w:t>Administrator może wprowadzać klasyfikatory, oznaczenia, kategorie oraz elementy opisowe pomagające Użytkownikom w wyszukiwaniu obiektów.</w:t>
      </w:r>
    </w:p>
    <w:p w:rsidR="009744FF" w:rsidRDefault="00D357F9">
      <w:pPr>
        <w:numPr>
          <w:ilvl w:val="0"/>
          <w:numId w:val="11"/>
        </w:numPr>
      </w:pPr>
      <w:r>
        <w:t xml:space="preserve">Zamieszczenie obiektu w Serwisie </w:t>
      </w:r>
      <w:r>
        <w:t>nie stanowi gwarancji jakości usług świadczonych przez Partnera Obiektu.</w:t>
      </w:r>
    </w:p>
    <w:p w:rsidR="009744FF" w:rsidRDefault="00D357F9">
      <w:r>
        <w:pict>
          <v:rect id="_x0000_i1030" style="width:0;height:1.5pt" o:hralign="center" o:hrstd="t" o:hr="t"/>
        </w:pict>
      </w:r>
    </w:p>
    <w:p w:rsidR="009744FF" w:rsidRDefault="00D357F9">
      <w:pPr>
        <w:pStyle w:val="Nagwek2"/>
      </w:pPr>
      <w:bookmarkStart w:id="7" w:name="opinie-i-komentarze"/>
      <w:bookmarkEnd w:id="6"/>
      <w:r>
        <w:t>§7. Opinie i komentarze</w:t>
      </w:r>
    </w:p>
    <w:p w:rsidR="009744FF" w:rsidRDefault="00D357F9">
      <w:pPr>
        <w:numPr>
          <w:ilvl w:val="0"/>
          <w:numId w:val="12"/>
        </w:numPr>
      </w:pPr>
      <w:r>
        <w:t>Użytkownicy mogą publikować opinie i komentarze dotyczące obiektów, punktów i tras, o ile taka funkcjonalność jest dostępna w Serwisie.</w:t>
      </w:r>
    </w:p>
    <w:p w:rsidR="009744FF" w:rsidRDefault="00D357F9">
      <w:pPr>
        <w:numPr>
          <w:ilvl w:val="0"/>
          <w:numId w:val="12"/>
        </w:numPr>
      </w:pPr>
      <w:r>
        <w:t>Opinie powinny być zg</w:t>
      </w:r>
      <w:r>
        <w:t>odne z prawdą, rzeczowe oraz oparte na rzeczywistych doświadczeniach Użytkownika.</w:t>
      </w:r>
    </w:p>
    <w:p w:rsidR="009744FF" w:rsidRDefault="00D357F9">
      <w:pPr>
        <w:numPr>
          <w:ilvl w:val="0"/>
          <w:numId w:val="12"/>
        </w:numPr>
      </w:pPr>
      <w:r>
        <w:t>Zabrania się publikowania opinii:</w:t>
      </w:r>
    </w:p>
    <w:p w:rsidR="009744FF" w:rsidRDefault="00D357F9">
      <w:pPr>
        <w:pStyle w:val="Compact"/>
        <w:numPr>
          <w:ilvl w:val="1"/>
          <w:numId w:val="13"/>
        </w:numPr>
      </w:pPr>
      <w:r>
        <w:t>obraźliwych, wulgarnych lub dyskryminujących,</w:t>
      </w:r>
      <w:r>
        <w:br/>
      </w:r>
    </w:p>
    <w:p w:rsidR="009744FF" w:rsidRDefault="00D357F9">
      <w:pPr>
        <w:pStyle w:val="Compact"/>
        <w:numPr>
          <w:ilvl w:val="1"/>
          <w:numId w:val="13"/>
        </w:numPr>
      </w:pPr>
      <w:r>
        <w:t>naruszających dobra osobiste osób trzecich,</w:t>
      </w:r>
      <w:r>
        <w:br/>
      </w:r>
    </w:p>
    <w:p w:rsidR="009744FF" w:rsidRDefault="00D357F9">
      <w:pPr>
        <w:pStyle w:val="Compact"/>
        <w:numPr>
          <w:ilvl w:val="1"/>
          <w:numId w:val="13"/>
        </w:numPr>
      </w:pPr>
      <w:r>
        <w:t>zawierających treści reklamowe lub spam,</w:t>
      </w:r>
      <w:r>
        <w:br/>
      </w:r>
    </w:p>
    <w:p w:rsidR="009744FF" w:rsidRDefault="00D357F9">
      <w:pPr>
        <w:pStyle w:val="Compact"/>
        <w:numPr>
          <w:ilvl w:val="1"/>
          <w:numId w:val="13"/>
        </w:numPr>
      </w:pPr>
      <w:r>
        <w:t>narusz</w:t>
      </w:r>
      <w:r>
        <w:t>ających prawo,</w:t>
      </w:r>
      <w:r>
        <w:br/>
      </w:r>
    </w:p>
    <w:p w:rsidR="009744FF" w:rsidRDefault="00D357F9">
      <w:pPr>
        <w:pStyle w:val="Compact"/>
        <w:numPr>
          <w:ilvl w:val="1"/>
          <w:numId w:val="13"/>
        </w:numPr>
      </w:pPr>
      <w:r>
        <w:t>zawierających dane osobowe osób trzecich bez ich zgody,</w:t>
      </w:r>
      <w:r>
        <w:br/>
      </w:r>
    </w:p>
    <w:p w:rsidR="009744FF" w:rsidRDefault="00D357F9">
      <w:pPr>
        <w:pStyle w:val="Compact"/>
        <w:numPr>
          <w:ilvl w:val="1"/>
          <w:numId w:val="13"/>
        </w:numPr>
      </w:pPr>
      <w:r>
        <w:t>mających na celu nieuczciwe wpływanie na ocenę obiektu.</w:t>
      </w:r>
    </w:p>
    <w:p w:rsidR="009744FF" w:rsidRDefault="00D357F9">
      <w:pPr>
        <w:numPr>
          <w:ilvl w:val="0"/>
          <w:numId w:val="12"/>
        </w:numPr>
      </w:pPr>
      <w:r>
        <w:t>Administrator może usuwać, ukrywać lub edytować opinie naruszające Regulamin.</w:t>
      </w:r>
    </w:p>
    <w:p w:rsidR="009744FF" w:rsidRDefault="00D357F9">
      <w:pPr>
        <w:numPr>
          <w:ilvl w:val="0"/>
          <w:numId w:val="12"/>
        </w:numPr>
      </w:pPr>
      <w:r>
        <w:t>Administrator nie ma obowiązku weryfikowania prawdziwości każdej opinii, ale może podjąć działania weryfikacyjne w przypadku zgłoszenia naruszenia.</w:t>
      </w:r>
    </w:p>
    <w:p w:rsidR="009744FF" w:rsidRDefault="00D357F9">
      <w:r>
        <w:lastRenderedPageBreak/>
        <w:pict>
          <v:rect id="_x0000_i1031" style="width:0;height:1.5pt" o:hralign="center" o:hrstd="t" o:hr="t"/>
        </w:pict>
      </w:r>
    </w:p>
    <w:p w:rsidR="009744FF" w:rsidRDefault="00D357F9">
      <w:pPr>
        <w:pStyle w:val="Nagwek2"/>
      </w:pPr>
      <w:bookmarkStart w:id="8" w:name="zdjęcia-i-materiały-użytkowników"/>
      <w:bookmarkEnd w:id="7"/>
      <w:r>
        <w:t>§8. Zdjęcia i materiały użytkowników</w:t>
      </w:r>
    </w:p>
    <w:p w:rsidR="009744FF" w:rsidRDefault="00D357F9">
      <w:pPr>
        <w:numPr>
          <w:ilvl w:val="0"/>
          <w:numId w:val="14"/>
        </w:numPr>
      </w:pPr>
      <w:r>
        <w:t>Użytkownik może dodawać zdjęcia, grafiki, filmy, opisy i inne materia</w:t>
      </w:r>
      <w:r>
        <w:t>ły związane z obiektami, punktami, trasami lub podróżami.</w:t>
      </w:r>
    </w:p>
    <w:p w:rsidR="009744FF" w:rsidRDefault="00D357F9">
      <w:pPr>
        <w:numPr>
          <w:ilvl w:val="0"/>
          <w:numId w:val="14"/>
        </w:numPr>
      </w:pPr>
      <w:r>
        <w:t>Dodając materiały Użytkownik oświadcza, że:</w:t>
      </w:r>
    </w:p>
    <w:p w:rsidR="009744FF" w:rsidRDefault="00D357F9">
      <w:pPr>
        <w:pStyle w:val="Compact"/>
        <w:numPr>
          <w:ilvl w:val="1"/>
          <w:numId w:val="15"/>
        </w:numPr>
      </w:pPr>
      <w:r>
        <w:t>posiada prawa do ich wykorzystania,</w:t>
      </w:r>
      <w:r>
        <w:br/>
      </w:r>
    </w:p>
    <w:p w:rsidR="009744FF" w:rsidRDefault="00D357F9">
      <w:pPr>
        <w:pStyle w:val="Compact"/>
        <w:numPr>
          <w:ilvl w:val="1"/>
          <w:numId w:val="15"/>
        </w:numPr>
      </w:pPr>
      <w:r>
        <w:t>uzyskał wymagane zgody osób widocznych na materiałach,</w:t>
      </w:r>
      <w:r>
        <w:br/>
      </w:r>
    </w:p>
    <w:p w:rsidR="009744FF" w:rsidRDefault="00D357F9">
      <w:pPr>
        <w:pStyle w:val="Compact"/>
        <w:numPr>
          <w:ilvl w:val="1"/>
          <w:numId w:val="15"/>
        </w:numPr>
      </w:pPr>
      <w:r>
        <w:t>publikacja materiałów nie narusza praw osób trzecich,</w:t>
      </w:r>
      <w:r>
        <w:br/>
      </w:r>
    </w:p>
    <w:p w:rsidR="009744FF" w:rsidRDefault="00D357F9">
      <w:pPr>
        <w:pStyle w:val="Compact"/>
        <w:numPr>
          <w:ilvl w:val="1"/>
          <w:numId w:val="15"/>
        </w:numPr>
      </w:pPr>
      <w:r>
        <w:t>materi</w:t>
      </w:r>
      <w:r>
        <w:t>ały nie naruszają przepisów prawa ani dobrych obyczajów.</w:t>
      </w:r>
    </w:p>
    <w:p w:rsidR="009744FF" w:rsidRDefault="00D357F9">
      <w:pPr>
        <w:numPr>
          <w:ilvl w:val="0"/>
          <w:numId w:val="14"/>
        </w:numPr>
      </w:pPr>
      <w:r>
        <w:t>Administrator może odmówić publikacji materiałów lub usunąć je z Serwisu.</w:t>
      </w:r>
    </w:p>
    <w:p w:rsidR="009744FF" w:rsidRDefault="00D357F9">
      <w:pPr>
        <w:numPr>
          <w:ilvl w:val="0"/>
          <w:numId w:val="14"/>
        </w:numPr>
      </w:pPr>
      <w:r>
        <w:t>Zabrania się publikowania materiałów:</w:t>
      </w:r>
    </w:p>
    <w:p w:rsidR="009744FF" w:rsidRDefault="00D357F9">
      <w:pPr>
        <w:pStyle w:val="Compact"/>
        <w:numPr>
          <w:ilvl w:val="1"/>
          <w:numId w:val="16"/>
        </w:numPr>
      </w:pPr>
      <w:r>
        <w:t>naruszających prawa autorskie,</w:t>
      </w:r>
      <w:r>
        <w:br/>
      </w:r>
    </w:p>
    <w:p w:rsidR="009744FF" w:rsidRDefault="00D357F9">
      <w:pPr>
        <w:pStyle w:val="Compact"/>
        <w:numPr>
          <w:ilvl w:val="1"/>
          <w:numId w:val="16"/>
        </w:numPr>
      </w:pPr>
      <w:r>
        <w:t>przedstawiających osoby bez wymaganej zgody,</w:t>
      </w:r>
      <w:r>
        <w:br/>
      </w:r>
    </w:p>
    <w:p w:rsidR="009744FF" w:rsidRDefault="00D357F9">
      <w:pPr>
        <w:pStyle w:val="Compact"/>
        <w:numPr>
          <w:ilvl w:val="1"/>
          <w:numId w:val="16"/>
        </w:numPr>
      </w:pPr>
      <w:r>
        <w:t>obraźliwych, wulgarnych lub niezgodnych z prawem,</w:t>
      </w:r>
      <w:r>
        <w:br/>
      </w:r>
    </w:p>
    <w:p w:rsidR="009744FF" w:rsidRDefault="00D357F9">
      <w:pPr>
        <w:pStyle w:val="Compact"/>
        <w:numPr>
          <w:ilvl w:val="1"/>
          <w:numId w:val="16"/>
        </w:numPr>
      </w:pPr>
      <w:r>
        <w:t>niezwiązanych z tematyką Serwisu.</w:t>
      </w:r>
    </w:p>
    <w:p w:rsidR="009744FF" w:rsidRDefault="00D357F9">
      <w:r>
        <w:pict>
          <v:rect id="_x0000_i1032" style="width:0;height:1.5pt" o:hralign="center" o:hrstd="t" o:hr="t"/>
        </w:pict>
      </w:r>
    </w:p>
    <w:p w:rsidR="009744FF" w:rsidRDefault="00D357F9">
      <w:pPr>
        <w:pStyle w:val="Nagwek2"/>
      </w:pPr>
      <w:bookmarkStart w:id="9" w:name="prawa-autorskie-i-licencje"/>
      <w:bookmarkEnd w:id="8"/>
      <w:r>
        <w:t>§9. Prawa autorskie i licencje</w:t>
      </w:r>
    </w:p>
    <w:p w:rsidR="009744FF" w:rsidRDefault="00D357F9">
      <w:pPr>
        <w:numPr>
          <w:ilvl w:val="0"/>
          <w:numId w:val="17"/>
        </w:numPr>
      </w:pPr>
      <w:r>
        <w:t>Treści zamieszczone w Serwisie, w szczególności teksty, zdjęcia, grafiki, logotypy, układ strony, baza danych i materiały promocyjne, podl</w:t>
      </w:r>
      <w:r>
        <w:t>egają ochronie prawnej.</w:t>
      </w:r>
    </w:p>
    <w:p w:rsidR="009744FF" w:rsidRDefault="00D357F9">
      <w:pPr>
        <w:numPr>
          <w:ilvl w:val="0"/>
          <w:numId w:val="17"/>
        </w:numPr>
      </w:pPr>
      <w:r>
        <w:t>Bez uprzedniej zgody Administratora zabrania się kopiowania, rozpowszechniania, przetwarzania lub wykorzystywania zawartości Serwisu w celach innych niż dozwolony użytek osobisty.</w:t>
      </w:r>
    </w:p>
    <w:p w:rsidR="009744FF" w:rsidRDefault="00D357F9">
      <w:pPr>
        <w:numPr>
          <w:ilvl w:val="0"/>
          <w:numId w:val="17"/>
        </w:numPr>
      </w:pPr>
      <w:r>
        <w:t>Użytkownik, przekazując lub publikując w Serwisie Tr</w:t>
      </w:r>
      <w:r>
        <w:t>eści Użytkownika, udziela Administratorowi niewyłącznej, nieodpłatnej, terytorialnie nieograniczonej licencji na korzystanie z tych treści w zakresie niezbędnym do prowadzenia, promocji i rozwoju Serwisu oraz projektu Polskie Szlaki Kamperowe.</w:t>
      </w:r>
    </w:p>
    <w:p w:rsidR="009744FF" w:rsidRDefault="00D357F9">
      <w:pPr>
        <w:numPr>
          <w:ilvl w:val="0"/>
          <w:numId w:val="17"/>
        </w:numPr>
      </w:pPr>
      <w:r>
        <w:t>Licencja obe</w:t>
      </w:r>
      <w:r>
        <w:t>jmuje następujące pola eksploatacji:</w:t>
      </w:r>
    </w:p>
    <w:p w:rsidR="009744FF" w:rsidRDefault="00D357F9">
      <w:pPr>
        <w:pStyle w:val="Compact"/>
        <w:numPr>
          <w:ilvl w:val="1"/>
          <w:numId w:val="18"/>
        </w:numPr>
      </w:pPr>
      <w:r>
        <w:t>utrwalanie i zwielokrotnianie dowolną techniką,</w:t>
      </w:r>
      <w:r>
        <w:br/>
      </w:r>
    </w:p>
    <w:p w:rsidR="009744FF" w:rsidRDefault="00D357F9">
      <w:pPr>
        <w:pStyle w:val="Compact"/>
        <w:numPr>
          <w:ilvl w:val="1"/>
          <w:numId w:val="18"/>
        </w:numPr>
      </w:pPr>
      <w:r>
        <w:lastRenderedPageBreak/>
        <w:t>publikowanie w Serwisie,</w:t>
      </w:r>
      <w:r>
        <w:br/>
      </w:r>
    </w:p>
    <w:p w:rsidR="009744FF" w:rsidRDefault="00D357F9">
      <w:pPr>
        <w:pStyle w:val="Compact"/>
        <w:numPr>
          <w:ilvl w:val="1"/>
          <w:numId w:val="18"/>
        </w:numPr>
      </w:pPr>
      <w:r>
        <w:t>publiczne udostępnianie w taki sposób, aby każdy mógł mieć dostęp do materiałów w miejscu i czasie przez siebie wybranym,</w:t>
      </w:r>
      <w:r>
        <w:br/>
      </w:r>
    </w:p>
    <w:p w:rsidR="009744FF" w:rsidRDefault="00D357F9">
      <w:pPr>
        <w:pStyle w:val="Compact"/>
        <w:numPr>
          <w:ilvl w:val="1"/>
          <w:numId w:val="18"/>
        </w:numPr>
      </w:pPr>
      <w:r>
        <w:t>wykorzystywanie w mat</w:t>
      </w:r>
      <w:r>
        <w:t>eriałach informacyjnych i promocyjnych projektu,</w:t>
      </w:r>
      <w:r>
        <w:br/>
      </w:r>
    </w:p>
    <w:p w:rsidR="009744FF" w:rsidRDefault="00D357F9">
      <w:pPr>
        <w:pStyle w:val="Compact"/>
        <w:numPr>
          <w:ilvl w:val="1"/>
          <w:numId w:val="18"/>
        </w:numPr>
      </w:pPr>
      <w:r>
        <w:t>opracowywanie, skracanie, dostosowywanie i redagowanie treści w zakresie niezbędnym do publikacji.</w:t>
      </w:r>
    </w:p>
    <w:p w:rsidR="009744FF" w:rsidRDefault="00D357F9">
      <w:pPr>
        <w:numPr>
          <w:ilvl w:val="0"/>
          <w:numId w:val="17"/>
        </w:numPr>
      </w:pPr>
      <w:r>
        <w:t>Użytkownik oświadcza, że udzielenie licencji nie narusza praw osób trzecich.</w:t>
      </w:r>
    </w:p>
    <w:p w:rsidR="009744FF" w:rsidRDefault="00D357F9">
      <w:pPr>
        <w:numPr>
          <w:ilvl w:val="0"/>
          <w:numId w:val="17"/>
        </w:numPr>
      </w:pPr>
      <w:r>
        <w:t>Użytkownik zachowuje prawa aut</w:t>
      </w:r>
      <w:r>
        <w:t>orskie do przekazanych przez siebie materiałów.</w:t>
      </w:r>
    </w:p>
    <w:p w:rsidR="009744FF" w:rsidRDefault="00D357F9">
      <w:r>
        <w:pict>
          <v:rect id="_x0000_i1033" style="width:0;height:1.5pt" o:hralign="center" o:hrstd="t" o:hr="t"/>
        </w:pict>
      </w:r>
    </w:p>
    <w:p w:rsidR="009744FF" w:rsidRDefault="00D357F9">
      <w:pPr>
        <w:pStyle w:val="Nagwek2"/>
      </w:pPr>
      <w:bookmarkStart w:id="10" w:name="moderacja-treści"/>
      <w:bookmarkEnd w:id="9"/>
      <w:r>
        <w:t>§10. Moderacja treści</w:t>
      </w:r>
    </w:p>
    <w:p w:rsidR="009744FF" w:rsidRDefault="00D357F9">
      <w:pPr>
        <w:numPr>
          <w:ilvl w:val="0"/>
          <w:numId w:val="19"/>
        </w:numPr>
      </w:pPr>
      <w:r>
        <w:t>Administrator ma prawo moderować wszystkie treści publikowane lub zgłaszane w Serwisie.</w:t>
      </w:r>
    </w:p>
    <w:p w:rsidR="009744FF" w:rsidRDefault="00D357F9">
      <w:pPr>
        <w:numPr>
          <w:ilvl w:val="0"/>
          <w:numId w:val="19"/>
        </w:numPr>
      </w:pPr>
      <w:r>
        <w:t>Moderacja może obejmować w szczególności:</w:t>
      </w:r>
    </w:p>
    <w:p w:rsidR="009744FF" w:rsidRDefault="00D357F9">
      <w:pPr>
        <w:pStyle w:val="Compact"/>
        <w:numPr>
          <w:ilvl w:val="1"/>
          <w:numId w:val="20"/>
        </w:numPr>
      </w:pPr>
      <w:r>
        <w:t>poprawianie błędów redakcyjnych,</w:t>
      </w:r>
      <w:r>
        <w:br/>
      </w:r>
    </w:p>
    <w:p w:rsidR="009744FF" w:rsidRDefault="00D357F9">
      <w:pPr>
        <w:pStyle w:val="Compact"/>
        <w:numPr>
          <w:ilvl w:val="1"/>
          <w:numId w:val="20"/>
        </w:numPr>
      </w:pPr>
      <w:r>
        <w:t>skracanie treści,</w:t>
      </w:r>
      <w:r>
        <w:br/>
      </w:r>
    </w:p>
    <w:p w:rsidR="009744FF" w:rsidRDefault="00D357F9">
      <w:pPr>
        <w:pStyle w:val="Compact"/>
        <w:numPr>
          <w:ilvl w:val="1"/>
          <w:numId w:val="20"/>
        </w:numPr>
      </w:pPr>
      <w:r>
        <w:t>z</w:t>
      </w:r>
      <w:r>
        <w:t>mianę kategorii lub klasyfikatorów,</w:t>
      </w:r>
      <w:r>
        <w:br/>
      </w:r>
    </w:p>
    <w:p w:rsidR="009744FF" w:rsidRDefault="00D357F9">
      <w:pPr>
        <w:pStyle w:val="Compact"/>
        <w:numPr>
          <w:ilvl w:val="1"/>
          <w:numId w:val="20"/>
        </w:numPr>
      </w:pPr>
      <w:r>
        <w:t>usuwanie treści,</w:t>
      </w:r>
      <w:r>
        <w:br/>
      </w:r>
    </w:p>
    <w:p w:rsidR="009744FF" w:rsidRDefault="00D357F9">
      <w:pPr>
        <w:pStyle w:val="Compact"/>
        <w:numPr>
          <w:ilvl w:val="1"/>
          <w:numId w:val="20"/>
        </w:numPr>
      </w:pPr>
      <w:r>
        <w:t>odmowę publikacji,</w:t>
      </w:r>
      <w:r>
        <w:br/>
      </w:r>
    </w:p>
    <w:p w:rsidR="009744FF" w:rsidRDefault="00D357F9">
      <w:pPr>
        <w:pStyle w:val="Compact"/>
        <w:numPr>
          <w:ilvl w:val="1"/>
          <w:numId w:val="20"/>
        </w:numPr>
      </w:pPr>
      <w:r>
        <w:t>czasowe ukrycie treści do czasu wyjaśnienia sprawy.</w:t>
      </w:r>
    </w:p>
    <w:p w:rsidR="009744FF" w:rsidRDefault="00D357F9">
      <w:pPr>
        <w:numPr>
          <w:ilvl w:val="0"/>
          <w:numId w:val="19"/>
        </w:numPr>
      </w:pPr>
      <w:r>
        <w:t>Administrator może odmówić publikacji treści bez podania przyczyny.</w:t>
      </w:r>
    </w:p>
    <w:p w:rsidR="009744FF" w:rsidRDefault="00D357F9">
      <w:pPr>
        <w:numPr>
          <w:ilvl w:val="0"/>
          <w:numId w:val="19"/>
        </w:numPr>
      </w:pPr>
      <w:r>
        <w:t>Administrator może usunąć treść, jeżeli poweźmie informację, że może ona naruszać prawo, Regulamin, prawa osób trzecich lub dobre obyczaje.</w:t>
      </w:r>
    </w:p>
    <w:p w:rsidR="009744FF" w:rsidRDefault="00D357F9">
      <w:r>
        <w:pict>
          <v:rect id="_x0000_i1034" style="width:0;height:1.5pt" o:hralign="center" o:hrstd="t" o:hr="t"/>
        </w:pict>
      </w:r>
    </w:p>
    <w:p w:rsidR="009744FF" w:rsidRDefault="00D357F9">
      <w:pPr>
        <w:pStyle w:val="Nagwek2"/>
      </w:pPr>
      <w:bookmarkStart w:id="11" w:name="zakazy"/>
      <w:bookmarkEnd w:id="10"/>
      <w:r>
        <w:t>§11. Zakazy</w:t>
      </w:r>
    </w:p>
    <w:p w:rsidR="009744FF" w:rsidRDefault="00D357F9">
      <w:pPr>
        <w:pStyle w:val="Compact"/>
        <w:numPr>
          <w:ilvl w:val="0"/>
          <w:numId w:val="21"/>
        </w:numPr>
      </w:pPr>
      <w:r>
        <w:t>Zabrania się korzystania z Serwisu w sposób:</w:t>
      </w:r>
    </w:p>
    <w:p w:rsidR="009744FF" w:rsidRDefault="00D357F9">
      <w:pPr>
        <w:pStyle w:val="Compact"/>
        <w:numPr>
          <w:ilvl w:val="1"/>
          <w:numId w:val="22"/>
        </w:numPr>
      </w:pPr>
      <w:r>
        <w:t>sprzeczny z prawem,</w:t>
      </w:r>
      <w:r>
        <w:br/>
      </w:r>
    </w:p>
    <w:p w:rsidR="009744FF" w:rsidRDefault="00D357F9">
      <w:pPr>
        <w:pStyle w:val="Compact"/>
        <w:numPr>
          <w:ilvl w:val="1"/>
          <w:numId w:val="22"/>
        </w:numPr>
      </w:pPr>
      <w:r>
        <w:t>sprzeczny z Regulaminem,</w:t>
      </w:r>
      <w:r>
        <w:br/>
      </w:r>
    </w:p>
    <w:p w:rsidR="009744FF" w:rsidRDefault="00D357F9">
      <w:pPr>
        <w:pStyle w:val="Compact"/>
        <w:numPr>
          <w:ilvl w:val="1"/>
          <w:numId w:val="22"/>
        </w:numPr>
      </w:pPr>
      <w:r>
        <w:lastRenderedPageBreak/>
        <w:t>naruszający prawa osób trzecich,</w:t>
      </w:r>
      <w:r>
        <w:br/>
      </w:r>
    </w:p>
    <w:p w:rsidR="009744FF" w:rsidRDefault="00D357F9">
      <w:pPr>
        <w:pStyle w:val="Compact"/>
        <w:numPr>
          <w:ilvl w:val="1"/>
          <w:numId w:val="22"/>
        </w:numPr>
      </w:pPr>
      <w:r>
        <w:t>zakłócający funkcjonowanie Serwisu,</w:t>
      </w:r>
      <w:r>
        <w:br/>
      </w:r>
    </w:p>
    <w:p w:rsidR="009744FF" w:rsidRDefault="00D357F9">
      <w:pPr>
        <w:pStyle w:val="Compact"/>
        <w:numPr>
          <w:ilvl w:val="1"/>
          <w:numId w:val="22"/>
        </w:numPr>
      </w:pPr>
      <w:r>
        <w:t>godzący w dobre imię Administratora lub innych Użytkowników.</w:t>
      </w:r>
    </w:p>
    <w:p w:rsidR="009744FF" w:rsidRDefault="00D357F9">
      <w:pPr>
        <w:pStyle w:val="Compact"/>
        <w:numPr>
          <w:ilvl w:val="0"/>
          <w:numId w:val="21"/>
        </w:numPr>
      </w:pPr>
      <w:r>
        <w:t>Zabrania się w szczególności:</w:t>
      </w:r>
    </w:p>
    <w:p w:rsidR="009744FF" w:rsidRDefault="00D357F9">
      <w:pPr>
        <w:pStyle w:val="Compact"/>
        <w:numPr>
          <w:ilvl w:val="1"/>
          <w:numId w:val="23"/>
        </w:numPr>
      </w:pPr>
      <w:r>
        <w:t>publikowania treści niezgodnych z prawem,</w:t>
      </w:r>
      <w:r>
        <w:br/>
      </w:r>
    </w:p>
    <w:p w:rsidR="009744FF" w:rsidRDefault="00D357F9">
      <w:pPr>
        <w:pStyle w:val="Compact"/>
        <w:numPr>
          <w:ilvl w:val="1"/>
          <w:numId w:val="23"/>
        </w:numPr>
      </w:pPr>
      <w:r>
        <w:t>podszywania się pod inne osoby lub podmioty,</w:t>
      </w:r>
      <w:r>
        <w:br/>
      </w:r>
    </w:p>
    <w:p w:rsidR="009744FF" w:rsidRDefault="00D357F9">
      <w:pPr>
        <w:pStyle w:val="Compact"/>
        <w:numPr>
          <w:ilvl w:val="1"/>
          <w:numId w:val="23"/>
        </w:numPr>
      </w:pPr>
      <w:r>
        <w:t>publi</w:t>
      </w:r>
      <w:r>
        <w:t>kowania fałszywych informacji,</w:t>
      </w:r>
      <w:r>
        <w:br/>
      </w:r>
    </w:p>
    <w:p w:rsidR="009744FF" w:rsidRDefault="00D357F9">
      <w:pPr>
        <w:pStyle w:val="Compact"/>
        <w:numPr>
          <w:ilvl w:val="1"/>
          <w:numId w:val="23"/>
        </w:numPr>
      </w:pPr>
      <w:r>
        <w:t>naruszania praw autorskich,</w:t>
      </w:r>
      <w:r>
        <w:br/>
      </w:r>
    </w:p>
    <w:p w:rsidR="009744FF" w:rsidRDefault="00D357F9">
      <w:pPr>
        <w:pStyle w:val="Compact"/>
        <w:numPr>
          <w:ilvl w:val="1"/>
          <w:numId w:val="23"/>
        </w:numPr>
      </w:pPr>
      <w:r>
        <w:t>rozsyłania spamu,</w:t>
      </w:r>
      <w:r>
        <w:br/>
      </w:r>
    </w:p>
    <w:p w:rsidR="009744FF" w:rsidRDefault="00D357F9">
      <w:pPr>
        <w:pStyle w:val="Compact"/>
        <w:numPr>
          <w:ilvl w:val="1"/>
          <w:numId w:val="23"/>
        </w:numPr>
      </w:pPr>
      <w:r>
        <w:t>podejmowania prób nieuprawnionego dostępu do systemów Serwisu,</w:t>
      </w:r>
      <w:r>
        <w:br/>
      </w:r>
    </w:p>
    <w:p w:rsidR="009744FF" w:rsidRDefault="00D357F9">
      <w:pPr>
        <w:pStyle w:val="Compact"/>
        <w:numPr>
          <w:ilvl w:val="1"/>
          <w:numId w:val="23"/>
        </w:numPr>
      </w:pPr>
      <w:r>
        <w:t>automatycznego pobierania danych z Serwisu bez zgody Administratora.</w:t>
      </w:r>
    </w:p>
    <w:p w:rsidR="009744FF" w:rsidRDefault="00D357F9">
      <w:r>
        <w:pict>
          <v:rect id="_x0000_i1035" style="width:0;height:1.5pt" o:hralign="center" o:hrstd="t" o:hr="t"/>
        </w:pict>
      </w:r>
    </w:p>
    <w:p w:rsidR="009744FF" w:rsidRDefault="00D357F9">
      <w:pPr>
        <w:pStyle w:val="Nagwek2"/>
      </w:pPr>
      <w:bookmarkStart w:id="12" w:name="odpowiedzialność-użytkownika"/>
      <w:bookmarkEnd w:id="11"/>
      <w:r>
        <w:t>§12. Odpowiedzialność Użytkownika</w:t>
      </w:r>
    </w:p>
    <w:p w:rsidR="009744FF" w:rsidRDefault="00D357F9">
      <w:pPr>
        <w:numPr>
          <w:ilvl w:val="0"/>
          <w:numId w:val="24"/>
        </w:numPr>
      </w:pPr>
      <w:r>
        <w:t>Użytkow</w:t>
      </w:r>
      <w:r>
        <w:t>nik ponosi pełną odpowiedzialność za publikowane i przekazywane przez siebie treści.</w:t>
      </w:r>
    </w:p>
    <w:p w:rsidR="009744FF" w:rsidRDefault="00D357F9">
      <w:pPr>
        <w:numPr>
          <w:ilvl w:val="0"/>
          <w:numId w:val="24"/>
        </w:numPr>
      </w:pPr>
      <w:r>
        <w:t>Użytkownik odpowiada za prawdziwość informacji przekazywanych do Serwisu.</w:t>
      </w:r>
    </w:p>
    <w:p w:rsidR="009744FF" w:rsidRDefault="00D357F9">
      <w:pPr>
        <w:numPr>
          <w:ilvl w:val="0"/>
          <w:numId w:val="24"/>
        </w:numPr>
      </w:pPr>
      <w:r>
        <w:t>W przypadku wystąpienia przez osoby trzecie z roszczeniami wobec Administratora w związku z treściami opublikowanymi przez Użytkownika, Użytkownik zobowiązuje się współpracować z Administratorem w celu wyjaśnienia sprawy.</w:t>
      </w:r>
    </w:p>
    <w:p w:rsidR="009744FF" w:rsidRDefault="00D357F9">
      <w:pPr>
        <w:numPr>
          <w:ilvl w:val="0"/>
          <w:numId w:val="24"/>
        </w:numPr>
      </w:pPr>
      <w:r>
        <w:t>Użytkownik zobowiązuje się naprawi</w:t>
      </w:r>
      <w:r>
        <w:t>ć szkodę poniesioną przez Administratora, jeżeli szkoda ta powstała wskutek naruszenia Regulaminu, prawa lub praw osób trzecich przez Użytkownika.</w:t>
      </w:r>
    </w:p>
    <w:p w:rsidR="009744FF" w:rsidRDefault="00D357F9">
      <w:r>
        <w:pict>
          <v:rect id="_x0000_i1036" style="width:0;height:1.5pt" o:hralign="center" o:hrstd="t" o:hr="t"/>
        </w:pict>
      </w:r>
    </w:p>
    <w:p w:rsidR="009744FF" w:rsidRDefault="00D357F9">
      <w:pPr>
        <w:pStyle w:val="Nagwek2"/>
      </w:pPr>
      <w:bookmarkStart w:id="13" w:name="odpowiedzialność-administratora"/>
      <w:bookmarkEnd w:id="12"/>
      <w:r>
        <w:t>§13. Odpowiedzialność Administratora</w:t>
      </w:r>
    </w:p>
    <w:p w:rsidR="009744FF" w:rsidRDefault="00D357F9">
      <w:pPr>
        <w:numPr>
          <w:ilvl w:val="0"/>
          <w:numId w:val="25"/>
        </w:numPr>
      </w:pPr>
      <w:r>
        <w:t>Administrator dokłada starań, aby informacje publikowane w Serwisie by</w:t>
      </w:r>
      <w:r>
        <w:t>ły rzetelne, aktualne i przydatne dla Użytkowników.</w:t>
      </w:r>
    </w:p>
    <w:p w:rsidR="009744FF" w:rsidRDefault="00D357F9">
      <w:pPr>
        <w:numPr>
          <w:ilvl w:val="0"/>
          <w:numId w:val="25"/>
        </w:numPr>
      </w:pPr>
      <w:r>
        <w:t>Administrator nie gwarantuje:</w:t>
      </w:r>
    </w:p>
    <w:p w:rsidR="009744FF" w:rsidRDefault="00D357F9">
      <w:pPr>
        <w:pStyle w:val="Compact"/>
        <w:numPr>
          <w:ilvl w:val="1"/>
          <w:numId w:val="26"/>
        </w:numPr>
      </w:pPr>
      <w:r>
        <w:t>pełnej aktualności wszystkich informacji publikowanych w Serwisie,</w:t>
      </w:r>
      <w:r>
        <w:br/>
      </w:r>
    </w:p>
    <w:p w:rsidR="009744FF" w:rsidRDefault="00D357F9">
      <w:pPr>
        <w:pStyle w:val="Compact"/>
        <w:numPr>
          <w:ilvl w:val="1"/>
          <w:numId w:val="26"/>
        </w:numPr>
      </w:pPr>
      <w:r>
        <w:lastRenderedPageBreak/>
        <w:t>dostępności obiektów, punktów i tras,</w:t>
      </w:r>
      <w:r>
        <w:br/>
      </w:r>
    </w:p>
    <w:p w:rsidR="009744FF" w:rsidRDefault="00D357F9">
      <w:pPr>
        <w:pStyle w:val="Compact"/>
        <w:numPr>
          <w:ilvl w:val="1"/>
          <w:numId w:val="26"/>
        </w:numPr>
      </w:pPr>
      <w:r>
        <w:t>jakości usług świadczonych przez podmioty trzecie,</w:t>
      </w:r>
      <w:r>
        <w:br/>
      </w:r>
    </w:p>
    <w:p w:rsidR="009744FF" w:rsidRDefault="00D357F9">
      <w:pPr>
        <w:pStyle w:val="Compact"/>
        <w:numPr>
          <w:ilvl w:val="1"/>
          <w:numId w:val="26"/>
        </w:numPr>
      </w:pPr>
      <w:r>
        <w:t>poprawności dan</w:t>
      </w:r>
      <w:r>
        <w:t>ych przekazanych przez Użytkowników lub Partnerów Obiektów,</w:t>
      </w:r>
      <w:r>
        <w:br/>
      </w:r>
    </w:p>
    <w:p w:rsidR="009744FF" w:rsidRDefault="00D357F9">
      <w:pPr>
        <w:pStyle w:val="Compact"/>
        <w:numPr>
          <w:ilvl w:val="1"/>
          <w:numId w:val="26"/>
        </w:numPr>
      </w:pPr>
      <w:r>
        <w:t>nieprzerwanego i bezbłędnego działania Serwisu.</w:t>
      </w:r>
    </w:p>
    <w:p w:rsidR="009744FF" w:rsidRDefault="00D357F9">
      <w:pPr>
        <w:numPr>
          <w:ilvl w:val="0"/>
          <w:numId w:val="25"/>
        </w:numPr>
      </w:pPr>
      <w:r>
        <w:t>Informacje zawarte w Serwisie mają charakter informacyjny i nie stanowią oferty w rozumieniu Kodeksu cywilnego.</w:t>
      </w:r>
    </w:p>
    <w:p w:rsidR="009744FF" w:rsidRDefault="00D357F9">
      <w:pPr>
        <w:numPr>
          <w:ilvl w:val="0"/>
          <w:numId w:val="25"/>
        </w:numPr>
      </w:pPr>
      <w:r>
        <w:t>Użytkownik powinien samodzielnie zw</w:t>
      </w:r>
      <w:r>
        <w:t>eryfikować aktualność informacji przed rozpoczęciem podróży, dokonaniem rezerwacji lub skorzystaniem z usług podmiotów trzecich.</w:t>
      </w:r>
    </w:p>
    <w:p w:rsidR="009744FF" w:rsidRDefault="00D357F9">
      <w:pPr>
        <w:numPr>
          <w:ilvl w:val="0"/>
          <w:numId w:val="25"/>
        </w:numPr>
      </w:pPr>
      <w:r>
        <w:t xml:space="preserve">Administrator nie ponosi odpowiedzialności za szkody wynikające z korzystania z informacji zamieszczonych w Serwisie, chyba że </w:t>
      </w:r>
      <w:r>
        <w:t>odpowiedzialność taka wynika z bezwzględnie obowiązujących przepisów prawa.</w:t>
      </w:r>
    </w:p>
    <w:p w:rsidR="009744FF" w:rsidRDefault="00D357F9">
      <w:pPr>
        <w:numPr>
          <w:ilvl w:val="0"/>
          <w:numId w:val="25"/>
        </w:numPr>
      </w:pPr>
      <w:r>
        <w:t>Serwis może zawierać linki do stron internetowych podmiotów trzecich. Administrator nie ponosi odpowiedzialności za treści, usługi ani polityki prywatności tych stron.</w:t>
      </w:r>
    </w:p>
    <w:p w:rsidR="009744FF" w:rsidRDefault="00D357F9">
      <w:r>
        <w:pict>
          <v:rect id="_x0000_i1037" style="width:0;height:1.5pt" o:hralign="center" o:hrstd="t" o:hr="t"/>
        </w:pict>
      </w:r>
    </w:p>
    <w:p w:rsidR="009744FF" w:rsidRDefault="00D357F9">
      <w:pPr>
        <w:pStyle w:val="Nagwek2"/>
      </w:pPr>
      <w:bookmarkStart w:id="14" w:name="newsletter"/>
      <w:bookmarkEnd w:id="13"/>
      <w:r>
        <w:t>§14. Newsl</w:t>
      </w:r>
      <w:r>
        <w:t>etter</w:t>
      </w:r>
    </w:p>
    <w:p w:rsidR="009744FF" w:rsidRDefault="00D357F9">
      <w:pPr>
        <w:numPr>
          <w:ilvl w:val="0"/>
          <w:numId w:val="27"/>
        </w:numPr>
      </w:pPr>
      <w:r>
        <w:t>Użytkownik może zapisać się do newslettera, jeżeli taka funkcjonalność jest dostępna w Serwisie.</w:t>
      </w:r>
    </w:p>
    <w:p w:rsidR="009744FF" w:rsidRDefault="00D357F9">
      <w:pPr>
        <w:numPr>
          <w:ilvl w:val="0"/>
          <w:numId w:val="27"/>
        </w:numPr>
      </w:pPr>
      <w:r>
        <w:t>Newsletter może obejmować informacje dotyczące:</w:t>
      </w:r>
    </w:p>
    <w:p w:rsidR="009744FF" w:rsidRDefault="00D357F9">
      <w:pPr>
        <w:pStyle w:val="Compact"/>
        <w:numPr>
          <w:ilvl w:val="1"/>
          <w:numId w:val="28"/>
        </w:numPr>
      </w:pPr>
      <w:r>
        <w:t>nowych tras,</w:t>
      </w:r>
      <w:r>
        <w:br/>
      </w:r>
    </w:p>
    <w:p w:rsidR="009744FF" w:rsidRDefault="00D357F9">
      <w:pPr>
        <w:pStyle w:val="Compact"/>
        <w:numPr>
          <w:ilvl w:val="1"/>
          <w:numId w:val="28"/>
        </w:numPr>
      </w:pPr>
      <w:r>
        <w:t>nowych obiektów,</w:t>
      </w:r>
      <w:r>
        <w:br/>
      </w:r>
    </w:p>
    <w:p w:rsidR="009744FF" w:rsidRDefault="00D357F9">
      <w:pPr>
        <w:pStyle w:val="Compact"/>
        <w:numPr>
          <w:ilvl w:val="1"/>
          <w:numId w:val="28"/>
        </w:numPr>
      </w:pPr>
      <w:r>
        <w:t>wydarzeń caravaningowych,</w:t>
      </w:r>
      <w:r>
        <w:br/>
      </w:r>
    </w:p>
    <w:p w:rsidR="009744FF" w:rsidRDefault="00D357F9">
      <w:pPr>
        <w:pStyle w:val="Compact"/>
        <w:numPr>
          <w:ilvl w:val="1"/>
          <w:numId w:val="28"/>
        </w:numPr>
      </w:pPr>
      <w:r>
        <w:t>działań projektu Polskie Szlaki Kamperowe,</w:t>
      </w:r>
      <w:r>
        <w:br/>
      </w:r>
    </w:p>
    <w:p w:rsidR="009744FF" w:rsidRDefault="00D357F9">
      <w:pPr>
        <w:pStyle w:val="Compact"/>
        <w:numPr>
          <w:ilvl w:val="1"/>
          <w:numId w:val="28"/>
        </w:numPr>
      </w:pPr>
      <w:r>
        <w:t>dz</w:t>
      </w:r>
      <w:r>
        <w:t>iałalności Stowarzyszenia Polska Grupa Caravaningowa,</w:t>
      </w:r>
      <w:r>
        <w:br/>
      </w:r>
    </w:p>
    <w:p w:rsidR="009744FF" w:rsidRDefault="00D357F9">
      <w:pPr>
        <w:pStyle w:val="Compact"/>
        <w:numPr>
          <w:ilvl w:val="1"/>
          <w:numId w:val="28"/>
        </w:numPr>
      </w:pPr>
      <w:r>
        <w:t>materiałów promocyjnych i informacyjnych związanych z caravaningiem.</w:t>
      </w:r>
    </w:p>
    <w:p w:rsidR="009744FF" w:rsidRDefault="00D357F9">
      <w:pPr>
        <w:numPr>
          <w:ilvl w:val="0"/>
          <w:numId w:val="27"/>
        </w:numPr>
      </w:pPr>
      <w:r>
        <w:t>Zapis do newslettera jest dobrowolny.</w:t>
      </w:r>
    </w:p>
    <w:p w:rsidR="009744FF" w:rsidRDefault="00D357F9">
      <w:pPr>
        <w:numPr>
          <w:ilvl w:val="0"/>
          <w:numId w:val="27"/>
        </w:numPr>
      </w:pPr>
      <w:r>
        <w:t>Użytkownik może w każdej chwili zrezygnować z otrzymywania newslettera.</w:t>
      </w:r>
    </w:p>
    <w:p w:rsidR="009744FF" w:rsidRDefault="00D357F9">
      <w:pPr>
        <w:numPr>
          <w:ilvl w:val="0"/>
          <w:numId w:val="27"/>
        </w:numPr>
      </w:pPr>
      <w:r>
        <w:lastRenderedPageBreak/>
        <w:t>Szczegółowe zasady przetwarzania danych w związku z newsletterem określa Polityka Prywatności.</w:t>
      </w:r>
    </w:p>
    <w:p w:rsidR="009744FF" w:rsidRDefault="00D357F9">
      <w:r>
        <w:pict>
          <v:rect id="_x0000_i1038" style="width:0;height:1.5pt" o:hralign="center" o:hrstd="t" o:hr="t"/>
        </w:pict>
      </w:r>
    </w:p>
    <w:p w:rsidR="009744FF" w:rsidRDefault="00D357F9">
      <w:pPr>
        <w:pStyle w:val="Nagwek2"/>
      </w:pPr>
      <w:bookmarkStart w:id="15" w:name="reklamacje"/>
      <w:bookmarkEnd w:id="14"/>
      <w:r>
        <w:t>§15. Reklamacje</w:t>
      </w:r>
    </w:p>
    <w:p w:rsidR="009744FF" w:rsidRDefault="00D357F9">
      <w:pPr>
        <w:numPr>
          <w:ilvl w:val="0"/>
          <w:numId w:val="29"/>
        </w:numPr>
      </w:pPr>
      <w:r>
        <w:t xml:space="preserve">Reklamacje dotyczące działania Serwisu można składać drogą </w:t>
      </w:r>
      <w:proofErr w:type="spellStart"/>
      <w:r>
        <w:t>elektroniczną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adres</w:t>
      </w:r>
      <w:proofErr w:type="spellEnd"/>
      <w:r>
        <w:t>: info</w:t>
      </w:r>
      <w:r>
        <w:t xml:space="preserve">@spgc.pl </w:t>
      </w:r>
      <w:proofErr w:type="spellStart"/>
      <w:r>
        <w:t>lub</w:t>
      </w:r>
      <w:proofErr w:type="spellEnd"/>
      <w:r>
        <w:t xml:space="preserve"> </w:t>
      </w:r>
      <w:proofErr w:type="spellStart"/>
      <w:r>
        <w:t>inny</w:t>
      </w:r>
      <w:proofErr w:type="spellEnd"/>
      <w:r>
        <w:t xml:space="preserve"> </w:t>
      </w:r>
      <w:proofErr w:type="spellStart"/>
      <w:r>
        <w:t>adres</w:t>
      </w:r>
      <w:proofErr w:type="spellEnd"/>
      <w:r>
        <w:t xml:space="preserve"> wskazany w Serwisie.</w:t>
      </w:r>
    </w:p>
    <w:p w:rsidR="009744FF" w:rsidRDefault="00D357F9">
      <w:pPr>
        <w:numPr>
          <w:ilvl w:val="0"/>
          <w:numId w:val="29"/>
        </w:numPr>
      </w:pPr>
      <w:r>
        <w:t>W tytule</w:t>
      </w:r>
      <w:r>
        <w:t xml:space="preserve"> wiadomości zaleca się wpisanie: „Reklamacja – Polskie Szlaki Kamperowe”.</w:t>
      </w:r>
    </w:p>
    <w:p w:rsidR="009744FF" w:rsidRDefault="00D357F9">
      <w:pPr>
        <w:numPr>
          <w:ilvl w:val="0"/>
          <w:numId w:val="29"/>
        </w:numPr>
      </w:pPr>
      <w:r>
        <w:t>Reklamacja powinna zawierać:</w:t>
      </w:r>
    </w:p>
    <w:p w:rsidR="009744FF" w:rsidRDefault="00D357F9">
      <w:pPr>
        <w:pStyle w:val="Compact"/>
        <w:numPr>
          <w:ilvl w:val="1"/>
          <w:numId w:val="30"/>
        </w:numPr>
      </w:pPr>
      <w:r>
        <w:t>dane osoby składającej reklamację,</w:t>
      </w:r>
      <w:r>
        <w:br/>
      </w:r>
    </w:p>
    <w:p w:rsidR="009744FF" w:rsidRDefault="00D357F9">
      <w:pPr>
        <w:pStyle w:val="Compact"/>
        <w:numPr>
          <w:ilvl w:val="1"/>
          <w:numId w:val="30"/>
        </w:numPr>
      </w:pPr>
      <w:r>
        <w:t>adres e-mail do kontaktu,</w:t>
      </w:r>
      <w:r>
        <w:br/>
      </w:r>
    </w:p>
    <w:p w:rsidR="009744FF" w:rsidRDefault="00D357F9">
      <w:pPr>
        <w:pStyle w:val="Compact"/>
        <w:numPr>
          <w:ilvl w:val="1"/>
          <w:numId w:val="30"/>
        </w:numPr>
      </w:pPr>
      <w:r>
        <w:t>opis problemu,</w:t>
      </w:r>
      <w:r>
        <w:br/>
      </w:r>
    </w:p>
    <w:p w:rsidR="009744FF" w:rsidRDefault="00D357F9">
      <w:pPr>
        <w:pStyle w:val="Compact"/>
        <w:numPr>
          <w:ilvl w:val="1"/>
          <w:numId w:val="30"/>
        </w:numPr>
      </w:pPr>
      <w:r>
        <w:t>datę wystąpienia problemu,</w:t>
      </w:r>
      <w:r>
        <w:br/>
      </w:r>
    </w:p>
    <w:p w:rsidR="009744FF" w:rsidRDefault="00D357F9">
      <w:pPr>
        <w:pStyle w:val="Compact"/>
        <w:numPr>
          <w:ilvl w:val="1"/>
          <w:numId w:val="30"/>
        </w:numPr>
      </w:pPr>
      <w:r>
        <w:t>ewentualne materiały pomocnicze, takie jak zrzuty ekranu.</w:t>
      </w:r>
    </w:p>
    <w:p w:rsidR="009744FF" w:rsidRDefault="00D357F9">
      <w:pPr>
        <w:numPr>
          <w:ilvl w:val="0"/>
          <w:numId w:val="29"/>
        </w:numPr>
      </w:pPr>
      <w:r>
        <w:t>Administrator rozpatruje reklamację w terminie do 14 dni od dnia jej otrzymania.</w:t>
      </w:r>
    </w:p>
    <w:p w:rsidR="009744FF" w:rsidRDefault="00D357F9">
      <w:pPr>
        <w:numPr>
          <w:ilvl w:val="0"/>
          <w:numId w:val="29"/>
        </w:numPr>
      </w:pPr>
      <w:r>
        <w:t>W przypadku konieczności przedłużenia terminu rozpatrzenia reklamacji Administrator poinformuje o tym osobę składając</w:t>
      </w:r>
      <w:r>
        <w:t>ą reklamację.</w:t>
      </w:r>
    </w:p>
    <w:p w:rsidR="009744FF" w:rsidRDefault="00D357F9">
      <w:pPr>
        <w:numPr>
          <w:ilvl w:val="0"/>
          <w:numId w:val="29"/>
        </w:numPr>
      </w:pPr>
      <w:r>
        <w:t>Odpowiedź na reklamację zostanie przesłana drogą elektroniczną.</w:t>
      </w:r>
    </w:p>
    <w:p w:rsidR="009744FF" w:rsidRDefault="00D357F9">
      <w:r>
        <w:pict>
          <v:rect id="_x0000_i1039" style="width:0;height:1.5pt" o:hralign="center" o:hrstd="t" o:hr="t"/>
        </w:pict>
      </w:r>
    </w:p>
    <w:p w:rsidR="009744FF" w:rsidRDefault="00D357F9">
      <w:pPr>
        <w:pStyle w:val="Nagwek2"/>
      </w:pPr>
      <w:bookmarkStart w:id="16" w:name="dane-osobowe"/>
      <w:bookmarkEnd w:id="15"/>
      <w:r>
        <w:t>§16. Dane osobowe</w:t>
      </w:r>
    </w:p>
    <w:p w:rsidR="009744FF" w:rsidRDefault="00D357F9">
      <w:pPr>
        <w:numPr>
          <w:ilvl w:val="0"/>
          <w:numId w:val="31"/>
        </w:numPr>
      </w:pPr>
      <w:r>
        <w:t>Administratorem danych osobowych jest Stowarzyszenie Polska Grupa Caravaningowa z siedzibą przy ul. Głogowskiej 10/508, 60-734 Poznań, wpisane do KRS pod nume</w:t>
      </w:r>
      <w:r>
        <w:t>rem 0000782238, NIP 1132996824, REGON 383126968.</w:t>
      </w:r>
    </w:p>
    <w:p w:rsidR="009744FF" w:rsidRDefault="00D357F9">
      <w:pPr>
        <w:numPr>
          <w:ilvl w:val="0"/>
          <w:numId w:val="31"/>
        </w:numPr>
      </w:pPr>
      <w:r>
        <w:t>Dane osobowe przetwarzane są zgodnie z obowiązującymi przepisami prawa, w szczególności Rozporządzeniem Parlamentu Europejskiego i Rady (UE) 2016/679 (RODO).</w:t>
      </w:r>
    </w:p>
    <w:p w:rsidR="009744FF" w:rsidRDefault="00D357F9">
      <w:pPr>
        <w:numPr>
          <w:ilvl w:val="0"/>
          <w:numId w:val="31"/>
        </w:numPr>
      </w:pPr>
      <w:r>
        <w:t>Dane mogą być przetwarzane w celu:</w:t>
      </w:r>
    </w:p>
    <w:p w:rsidR="009744FF" w:rsidRDefault="00D357F9">
      <w:pPr>
        <w:pStyle w:val="Compact"/>
        <w:numPr>
          <w:ilvl w:val="1"/>
          <w:numId w:val="32"/>
        </w:numPr>
      </w:pPr>
      <w:r>
        <w:t>prowadzenia ko</w:t>
      </w:r>
      <w:r>
        <w:t>nt użytkowników,</w:t>
      </w:r>
      <w:r>
        <w:br/>
      </w:r>
    </w:p>
    <w:p w:rsidR="009744FF" w:rsidRDefault="00D357F9">
      <w:pPr>
        <w:pStyle w:val="Compact"/>
        <w:numPr>
          <w:ilvl w:val="1"/>
          <w:numId w:val="32"/>
        </w:numPr>
      </w:pPr>
      <w:r>
        <w:t>publikacji punktów, obiektów i tras,</w:t>
      </w:r>
      <w:r>
        <w:br/>
      </w:r>
    </w:p>
    <w:p w:rsidR="009744FF" w:rsidRDefault="00D357F9">
      <w:pPr>
        <w:pStyle w:val="Compact"/>
        <w:numPr>
          <w:ilvl w:val="1"/>
          <w:numId w:val="32"/>
        </w:numPr>
      </w:pPr>
      <w:r>
        <w:lastRenderedPageBreak/>
        <w:t>kontaktu z użytkownikami,</w:t>
      </w:r>
      <w:r>
        <w:br/>
      </w:r>
    </w:p>
    <w:p w:rsidR="009744FF" w:rsidRDefault="00D357F9">
      <w:pPr>
        <w:pStyle w:val="Compact"/>
        <w:numPr>
          <w:ilvl w:val="1"/>
          <w:numId w:val="32"/>
        </w:numPr>
      </w:pPr>
      <w:r>
        <w:t>obsługi zgłoszeń i reklamacji,</w:t>
      </w:r>
      <w:r>
        <w:br/>
      </w:r>
    </w:p>
    <w:p w:rsidR="009744FF" w:rsidRDefault="00D357F9">
      <w:pPr>
        <w:pStyle w:val="Compact"/>
        <w:numPr>
          <w:ilvl w:val="1"/>
          <w:numId w:val="32"/>
        </w:numPr>
      </w:pPr>
      <w:r>
        <w:t>prowadzenia statystyk i analiz funkcjonowania Serwisu,</w:t>
      </w:r>
      <w:r>
        <w:br/>
      </w:r>
    </w:p>
    <w:p w:rsidR="009744FF" w:rsidRDefault="00D357F9">
      <w:pPr>
        <w:pStyle w:val="Compact"/>
        <w:numPr>
          <w:ilvl w:val="1"/>
          <w:numId w:val="32"/>
        </w:numPr>
      </w:pPr>
      <w:r>
        <w:t>wysyłki newslettera,</w:t>
      </w:r>
      <w:r>
        <w:br/>
      </w:r>
    </w:p>
    <w:p w:rsidR="009744FF" w:rsidRDefault="00D357F9">
      <w:pPr>
        <w:pStyle w:val="Compact"/>
        <w:numPr>
          <w:ilvl w:val="1"/>
          <w:numId w:val="32"/>
        </w:numPr>
      </w:pPr>
      <w:r>
        <w:t>zapewnienia bezpieczeństwa Serwisu,</w:t>
      </w:r>
      <w:r>
        <w:br/>
      </w:r>
    </w:p>
    <w:p w:rsidR="009744FF" w:rsidRDefault="00D357F9">
      <w:pPr>
        <w:pStyle w:val="Compact"/>
        <w:numPr>
          <w:ilvl w:val="1"/>
          <w:numId w:val="32"/>
        </w:numPr>
      </w:pPr>
      <w:r>
        <w:t>realizacji obowiązków prawnych Administratora.</w:t>
      </w:r>
    </w:p>
    <w:p w:rsidR="009744FF" w:rsidRDefault="00D357F9">
      <w:pPr>
        <w:numPr>
          <w:ilvl w:val="0"/>
          <w:numId w:val="31"/>
        </w:numPr>
      </w:pPr>
      <w:r>
        <w:t>Szczegółowe zasady przetwarzania danych osobowych określa Polityka Prywatności opublikowana w Serwisie.</w:t>
      </w:r>
    </w:p>
    <w:p w:rsidR="009744FF" w:rsidRDefault="00D357F9">
      <w:pPr>
        <w:numPr>
          <w:ilvl w:val="0"/>
          <w:numId w:val="31"/>
        </w:numPr>
      </w:pPr>
      <w:r>
        <w:t>W sprawach związanych z ochroną danych osobowych Użytkownik może kontaktować się z Administratorem pod ad</w:t>
      </w:r>
      <w:r>
        <w:t>resem kontakt@spgc.pl lub innym adresem wskazanym w Serwisie.</w:t>
      </w:r>
    </w:p>
    <w:p w:rsidR="009744FF" w:rsidRDefault="00D357F9">
      <w:r>
        <w:pict>
          <v:rect id="_x0000_i1040" style="width:0;height:1.5pt" o:hralign="center" o:hrstd="t" o:hr="t"/>
        </w:pict>
      </w:r>
    </w:p>
    <w:p w:rsidR="009744FF" w:rsidRDefault="00D357F9">
      <w:pPr>
        <w:pStyle w:val="Nagwek2"/>
      </w:pPr>
      <w:bookmarkStart w:id="17" w:name="rozwiązywanie-sporów"/>
      <w:bookmarkEnd w:id="16"/>
      <w:r>
        <w:t>§17. Rozwiązywanie sporów</w:t>
      </w:r>
    </w:p>
    <w:p w:rsidR="009744FF" w:rsidRDefault="00D357F9">
      <w:pPr>
        <w:numPr>
          <w:ilvl w:val="0"/>
          <w:numId w:val="33"/>
        </w:numPr>
      </w:pPr>
      <w:r>
        <w:t>Strony będą dążyć do polubownego rozwiązywania wszelkich sporów związanych z korzystaniem z Serwisu.</w:t>
      </w:r>
    </w:p>
    <w:p w:rsidR="009744FF" w:rsidRDefault="00D357F9">
      <w:pPr>
        <w:numPr>
          <w:ilvl w:val="0"/>
          <w:numId w:val="33"/>
        </w:numPr>
      </w:pPr>
      <w:r>
        <w:t>Użytkownik będący konsumentem może skorzystać z pozasądowych spos</w:t>
      </w:r>
      <w:r>
        <w:t>obów rozpatrywania reklamacji i dochodzenia roszczeń.</w:t>
      </w:r>
    </w:p>
    <w:p w:rsidR="009744FF" w:rsidRDefault="00D357F9">
      <w:pPr>
        <w:numPr>
          <w:ilvl w:val="0"/>
          <w:numId w:val="33"/>
        </w:numPr>
      </w:pPr>
      <w:r>
        <w:t>W przypadku braku możliwości polubownego rozwiązania sporu, spór zostanie rozstrzygnięty przez właściwy sąd powszechny zgodnie z obowiązującymi przepisami prawa.</w:t>
      </w:r>
    </w:p>
    <w:p w:rsidR="009744FF" w:rsidRDefault="00D357F9">
      <w:pPr>
        <w:numPr>
          <w:ilvl w:val="0"/>
          <w:numId w:val="33"/>
        </w:numPr>
      </w:pPr>
      <w:r>
        <w:t>Prawem właściwym dla niniejszego Regulam</w:t>
      </w:r>
      <w:r>
        <w:t>inu jest prawo polskie.</w:t>
      </w:r>
    </w:p>
    <w:p w:rsidR="009744FF" w:rsidRDefault="00D357F9">
      <w:r>
        <w:pict>
          <v:rect id="_x0000_i1041" style="width:0;height:1.5pt" o:hralign="center" o:hrstd="t" o:hr="t"/>
        </w:pict>
      </w:r>
    </w:p>
    <w:p w:rsidR="009744FF" w:rsidRDefault="00D357F9">
      <w:pPr>
        <w:pStyle w:val="Nagwek2"/>
      </w:pPr>
      <w:bookmarkStart w:id="18" w:name="zmiany-regulaminu"/>
      <w:bookmarkEnd w:id="17"/>
      <w:r>
        <w:t>§18. Zmiany Regulaminu</w:t>
      </w:r>
    </w:p>
    <w:p w:rsidR="009744FF" w:rsidRDefault="00D357F9">
      <w:pPr>
        <w:numPr>
          <w:ilvl w:val="0"/>
          <w:numId w:val="34"/>
        </w:numPr>
      </w:pPr>
      <w:r>
        <w:t>Administrator zastrzega sobie prawo do zmiany Regulaminu.</w:t>
      </w:r>
    </w:p>
    <w:p w:rsidR="009744FF" w:rsidRDefault="00D357F9">
      <w:pPr>
        <w:numPr>
          <w:ilvl w:val="0"/>
          <w:numId w:val="34"/>
        </w:numPr>
      </w:pPr>
      <w:r>
        <w:t>Zmiany Regulaminu mogą wynikać w szczególności ze:</w:t>
      </w:r>
    </w:p>
    <w:p w:rsidR="009744FF" w:rsidRDefault="00D357F9">
      <w:pPr>
        <w:pStyle w:val="Compact"/>
        <w:numPr>
          <w:ilvl w:val="1"/>
          <w:numId w:val="35"/>
        </w:numPr>
      </w:pPr>
      <w:r>
        <w:t>zmian przepisów prawa,</w:t>
      </w:r>
      <w:r>
        <w:br/>
      </w:r>
    </w:p>
    <w:p w:rsidR="009744FF" w:rsidRDefault="00D357F9">
      <w:pPr>
        <w:pStyle w:val="Compact"/>
        <w:numPr>
          <w:ilvl w:val="1"/>
          <w:numId w:val="35"/>
        </w:numPr>
      </w:pPr>
      <w:r>
        <w:t>zmian funkcjonalności Serwisu,</w:t>
      </w:r>
      <w:r>
        <w:br/>
      </w:r>
    </w:p>
    <w:p w:rsidR="009744FF" w:rsidRDefault="00D357F9">
      <w:pPr>
        <w:pStyle w:val="Compact"/>
        <w:numPr>
          <w:ilvl w:val="1"/>
          <w:numId w:val="35"/>
        </w:numPr>
      </w:pPr>
      <w:r>
        <w:t>rozwoju projektu Polskie Szlaki Kamperowe,</w:t>
      </w:r>
      <w:r>
        <w:br/>
      </w:r>
    </w:p>
    <w:p w:rsidR="009744FF" w:rsidRDefault="00D357F9">
      <w:pPr>
        <w:pStyle w:val="Compact"/>
        <w:numPr>
          <w:ilvl w:val="1"/>
          <w:numId w:val="35"/>
        </w:numPr>
      </w:pPr>
      <w:r>
        <w:t>konieczności doprecyzowania zasad korzystania z Serwisu.</w:t>
      </w:r>
    </w:p>
    <w:p w:rsidR="009744FF" w:rsidRDefault="00D357F9">
      <w:pPr>
        <w:numPr>
          <w:ilvl w:val="0"/>
          <w:numId w:val="34"/>
        </w:numPr>
      </w:pPr>
      <w:r>
        <w:lastRenderedPageBreak/>
        <w:t>Informacja o zmianie Regulaminu zostanie opublikowana w Serwisie.</w:t>
      </w:r>
    </w:p>
    <w:p w:rsidR="009744FF" w:rsidRDefault="00D357F9">
      <w:pPr>
        <w:numPr>
          <w:ilvl w:val="0"/>
          <w:numId w:val="34"/>
        </w:numPr>
      </w:pPr>
      <w:r>
        <w:t>W przypadku Użytkowników posiadających Konto informacja o zmianie Regulaminu może zostać przesłana na adres e-mail przypisany do Ko</w:t>
      </w:r>
      <w:r>
        <w:t>nta.</w:t>
      </w:r>
    </w:p>
    <w:p w:rsidR="009744FF" w:rsidRDefault="00D357F9">
      <w:pPr>
        <w:numPr>
          <w:ilvl w:val="0"/>
          <w:numId w:val="34"/>
        </w:numPr>
      </w:pPr>
      <w:r>
        <w:t>Korzystanie z Serwisu po wejściu zmian w życie oznacza akceptację zmienionego Regulaminu.</w:t>
      </w:r>
    </w:p>
    <w:p w:rsidR="009744FF" w:rsidRDefault="00D357F9">
      <w:r>
        <w:pict>
          <v:rect id="_x0000_i1042" style="width:0;height:1.5pt" o:hralign="center" o:hrstd="t" o:hr="t"/>
        </w:pict>
      </w:r>
    </w:p>
    <w:p w:rsidR="009744FF" w:rsidRDefault="00D357F9">
      <w:pPr>
        <w:pStyle w:val="Nagwek2"/>
      </w:pPr>
      <w:bookmarkStart w:id="19" w:name="postanowienia-końcowe"/>
      <w:bookmarkEnd w:id="18"/>
      <w:r>
        <w:t>§19. Postanowienia końcowe</w:t>
      </w:r>
    </w:p>
    <w:p w:rsidR="009744FF" w:rsidRDefault="00D357F9">
      <w:pPr>
        <w:numPr>
          <w:ilvl w:val="0"/>
          <w:numId w:val="36"/>
        </w:numPr>
      </w:pPr>
      <w:r>
        <w:t>Regulamin wchodzi w życie z dniem publikacji w Serwisie.</w:t>
      </w:r>
    </w:p>
    <w:p w:rsidR="009744FF" w:rsidRDefault="00D357F9">
      <w:pPr>
        <w:numPr>
          <w:ilvl w:val="0"/>
          <w:numId w:val="36"/>
        </w:numPr>
      </w:pPr>
      <w:r>
        <w:t>W sprawach nieuregulowanych niniejszym Regulaminem zastosowanie mają przepi</w:t>
      </w:r>
      <w:r>
        <w:t>sy prawa polskiego.</w:t>
      </w:r>
    </w:p>
    <w:p w:rsidR="009744FF" w:rsidRDefault="00D357F9">
      <w:pPr>
        <w:numPr>
          <w:ilvl w:val="0"/>
          <w:numId w:val="36"/>
        </w:numPr>
      </w:pPr>
      <w:r>
        <w:t>Jeżeli którekolwiek postanowienie Regulaminu okaże się nieważne lub bezskuteczne, nie wpływa to na ważność pozostałych postanowień.</w:t>
      </w:r>
    </w:p>
    <w:p w:rsidR="009744FF" w:rsidRDefault="00D357F9">
      <w:pPr>
        <w:numPr>
          <w:ilvl w:val="0"/>
          <w:numId w:val="36"/>
        </w:numPr>
      </w:pPr>
      <w:r>
        <w:t>Użytkownik, który poweźmie wiadomość o treściach naruszających Regulamin, może zgłosić ten fakt Administratorowi na adres info</w:t>
      </w:r>
      <w:bookmarkStart w:id="20" w:name="_GoBack"/>
      <w:bookmarkEnd w:id="20"/>
      <w:r>
        <w:t>@spgc.pl lub inny adres wskazany w Serwisie.</w:t>
      </w:r>
    </w:p>
    <w:p w:rsidR="009744FF" w:rsidRDefault="00D357F9">
      <w:pPr>
        <w:numPr>
          <w:ilvl w:val="0"/>
          <w:numId w:val="36"/>
        </w:numPr>
      </w:pPr>
      <w:r>
        <w:t>Aktualna wersja Regulaminu jest dostępna w Serwisie.</w:t>
      </w:r>
      <w:bookmarkEnd w:id="0"/>
      <w:bookmarkEnd w:id="19"/>
    </w:p>
    <w:sectPr w:rsidR="009744FF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B6802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89DA08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721"/>
    <w:multiLevelType w:val="multilevel"/>
    <w:tmpl w:val="17EAEF8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9744FF"/>
    <w:rsid w:val="009744FF"/>
    <w:rsid w:val="00D35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F2366C"/>
  <w15:docId w15:val="{4809ACA8-4101-4876-9863-9A38E9058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2</Pages>
  <Words>2313</Words>
  <Characters>13880</Characters>
  <Application>Microsoft Office Word</Application>
  <DocSecurity>0</DocSecurity>
  <Lines>115</Lines>
  <Paragraphs>32</Paragraphs>
  <ScaleCrop>false</ScaleCrop>
  <Company/>
  <LinksUpToDate>false</LinksUpToDate>
  <CharactersWithSpaces>16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riusz Chmura</cp:lastModifiedBy>
  <cp:revision>2</cp:revision>
  <dcterms:created xsi:type="dcterms:W3CDTF">2026-06-12T10:07:00Z</dcterms:created>
  <dcterms:modified xsi:type="dcterms:W3CDTF">2026-06-12T10:12:00Z</dcterms:modified>
</cp:coreProperties>
</file>